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2F0DBF" w14:textId="77777777" w:rsidR="00975E72" w:rsidRDefault="00975E72" w:rsidP="00012232">
      <w:pPr>
        <w:spacing w:after="0"/>
        <w:jc w:val="center"/>
        <w:rPr>
          <w:b/>
          <w:lang w:val="en-PH"/>
        </w:rPr>
      </w:pPr>
    </w:p>
    <w:p w14:paraId="32983F62" w14:textId="77777777" w:rsidR="003F748E" w:rsidRPr="005F4AEC" w:rsidRDefault="003F748E" w:rsidP="00012232">
      <w:pPr>
        <w:spacing w:after="0"/>
        <w:jc w:val="center"/>
        <w:rPr>
          <w:b/>
          <w:lang w:val="en-PH"/>
        </w:rPr>
      </w:pPr>
      <w:r w:rsidRPr="005F4AEC">
        <w:rPr>
          <w:b/>
          <w:lang w:val="en-PH"/>
        </w:rPr>
        <w:t xml:space="preserve">POLICY ON </w:t>
      </w:r>
      <w:r w:rsidR="00080B38" w:rsidRPr="005F4AEC">
        <w:rPr>
          <w:b/>
          <w:lang w:val="en-PH"/>
        </w:rPr>
        <w:t xml:space="preserve">THEFT AND </w:t>
      </w:r>
      <w:r w:rsidR="00F23C80" w:rsidRPr="005F4AEC">
        <w:rPr>
          <w:b/>
          <w:lang w:val="en-PH"/>
        </w:rPr>
        <w:t>DAMAGE OF PROPERTY AND EQUIPMENT</w:t>
      </w:r>
    </w:p>
    <w:p w14:paraId="15C456DD" w14:textId="77777777" w:rsidR="003F748E" w:rsidRDefault="003F748E" w:rsidP="00012232">
      <w:pPr>
        <w:spacing w:after="0"/>
        <w:jc w:val="center"/>
        <w:rPr>
          <w:lang w:val="en-PH"/>
        </w:rPr>
      </w:pPr>
    </w:p>
    <w:p w14:paraId="284521F8" w14:textId="77777777" w:rsidR="00D959A8" w:rsidRDefault="0033241B" w:rsidP="0033241B">
      <w:pPr>
        <w:spacing w:after="0"/>
        <w:ind w:firstLine="720"/>
        <w:jc w:val="both"/>
        <w:rPr>
          <w:lang w:val="en-PH"/>
        </w:rPr>
      </w:pPr>
      <w:r>
        <w:rPr>
          <w:lang w:val="en-PH"/>
        </w:rPr>
        <w:t xml:space="preserve"> </w:t>
      </w:r>
      <w:r w:rsidR="00D959A8">
        <w:rPr>
          <w:lang w:val="en-PH"/>
        </w:rPr>
        <w:t xml:space="preserve">University of San Jose-Recoletos as one of the premier educational institutions of the country is committed to produce graduates that are globally </w:t>
      </w:r>
      <w:r w:rsidR="00AE6A91">
        <w:rPr>
          <w:lang w:val="en-PH"/>
        </w:rPr>
        <w:t>competent and</w:t>
      </w:r>
      <w:r w:rsidR="00D959A8">
        <w:rPr>
          <w:lang w:val="en-PH"/>
        </w:rPr>
        <w:t xml:space="preserve"> can take on any sector of the society.  To be able to realize this commitment, USJ-R has prov</w:t>
      </w:r>
      <w:r w:rsidR="008E3ACD">
        <w:rPr>
          <w:lang w:val="en-PH"/>
        </w:rPr>
        <w:t>id</w:t>
      </w:r>
      <w:r w:rsidR="00D959A8">
        <w:rPr>
          <w:lang w:val="en-PH"/>
        </w:rPr>
        <w:t>ed its stake holders with state of t</w:t>
      </w:r>
      <w:r w:rsidR="00F23C80">
        <w:rPr>
          <w:lang w:val="en-PH"/>
        </w:rPr>
        <w:t>he art equipment to aid in the</w:t>
      </w:r>
      <w:r w:rsidR="008E3ACD">
        <w:rPr>
          <w:lang w:val="en-PH"/>
        </w:rPr>
        <w:t>ir</w:t>
      </w:r>
      <w:r w:rsidR="00D959A8">
        <w:rPr>
          <w:lang w:val="en-PH"/>
        </w:rPr>
        <w:t xml:space="preserve"> learning process.</w:t>
      </w:r>
      <w:r w:rsidR="00F23C80">
        <w:rPr>
          <w:lang w:val="en-PH"/>
        </w:rPr>
        <w:t xml:space="preserve"> </w:t>
      </w:r>
      <w:r w:rsidR="008E3ACD">
        <w:rPr>
          <w:lang w:val="en-PH"/>
        </w:rPr>
        <w:t xml:space="preserve"> </w:t>
      </w:r>
      <w:r w:rsidR="00F23C80">
        <w:rPr>
          <w:lang w:val="en-PH"/>
        </w:rPr>
        <w:t>School buses are provided for educational trips and travel, to ferry and fetch them to athletics meets, and</w:t>
      </w:r>
      <w:r w:rsidR="00216862" w:rsidRPr="00216862">
        <w:rPr>
          <w:color w:val="FF0000"/>
          <w:lang w:val="en-PH"/>
        </w:rPr>
        <w:t xml:space="preserve"> </w:t>
      </w:r>
      <w:r w:rsidR="00216862" w:rsidRPr="005F4AEC">
        <w:rPr>
          <w:lang w:val="en-PH"/>
        </w:rPr>
        <w:t>for community</w:t>
      </w:r>
      <w:r w:rsidR="00F23C80" w:rsidRPr="005F4AEC">
        <w:rPr>
          <w:lang w:val="en-PH"/>
        </w:rPr>
        <w:t xml:space="preserve"> </w:t>
      </w:r>
      <w:r w:rsidR="00F23C80">
        <w:rPr>
          <w:lang w:val="en-PH"/>
        </w:rPr>
        <w:t>outreach programs as part of their modules.</w:t>
      </w:r>
    </w:p>
    <w:p w14:paraId="7F34FE15" w14:textId="77777777" w:rsidR="003F748E" w:rsidRDefault="00685EBD" w:rsidP="0033241B">
      <w:pPr>
        <w:ind w:firstLine="720"/>
        <w:jc w:val="both"/>
        <w:rPr>
          <w:lang w:val="en-PH"/>
        </w:rPr>
      </w:pPr>
      <w:r>
        <w:rPr>
          <w:lang w:val="en-PH"/>
        </w:rPr>
        <w:t xml:space="preserve">The Property Administration Office being the </w:t>
      </w:r>
      <w:r w:rsidR="006E51C9">
        <w:rPr>
          <w:lang w:val="en-PH"/>
        </w:rPr>
        <w:t xml:space="preserve">purchaser and </w:t>
      </w:r>
      <w:r>
        <w:rPr>
          <w:lang w:val="en-PH"/>
        </w:rPr>
        <w:t xml:space="preserve">custodian </w:t>
      </w:r>
      <w:r w:rsidR="00390639">
        <w:rPr>
          <w:lang w:val="en-PH"/>
        </w:rPr>
        <w:t>of the university’</w:t>
      </w:r>
      <w:r w:rsidR="00A7761C">
        <w:rPr>
          <w:lang w:val="en-PH"/>
        </w:rPr>
        <w:t>s properties</w:t>
      </w:r>
      <w:r w:rsidR="00390639">
        <w:rPr>
          <w:lang w:val="en-PH"/>
        </w:rPr>
        <w:t xml:space="preserve"> </w:t>
      </w:r>
      <w:r w:rsidR="00A23C15">
        <w:rPr>
          <w:lang w:val="en-PH"/>
        </w:rPr>
        <w:t>keep</w:t>
      </w:r>
      <w:r w:rsidR="006E51C9">
        <w:rPr>
          <w:lang w:val="en-PH"/>
        </w:rPr>
        <w:t>s</w:t>
      </w:r>
      <w:r w:rsidR="00F23C80">
        <w:rPr>
          <w:lang w:val="en-PH"/>
        </w:rPr>
        <w:t xml:space="preserve"> </w:t>
      </w:r>
      <w:r w:rsidR="008E3ACD">
        <w:rPr>
          <w:lang w:val="en-PH"/>
        </w:rPr>
        <w:t>tab,</w:t>
      </w:r>
      <w:r w:rsidR="00F23C80">
        <w:rPr>
          <w:lang w:val="en-PH"/>
        </w:rPr>
        <w:t xml:space="preserve"> monitors</w:t>
      </w:r>
      <w:r w:rsidR="00216862" w:rsidRPr="00216862">
        <w:rPr>
          <w:color w:val="FF0000"/>
          <w:lang w:val="en-PH"/>
        </w:rPr>
        <w:t>,</w:t>
      </w:r>
      <w:r w:rsidR="00F23C80">
        <w:rPr>
          <w:lang w:val="en-PH"/>
        </w:rPr>
        <w:t xml:space="preserve"> </w:t>
      </w:r>
      <w:r w:rsidR="00A7761C">
        <w:rPr>
          <w:lang w:val="en-PH"/>
        </w:rPr>
        <w:t>and</w:t>
      </w:r>
      <w:r w:rsidR="00A23C15">
        <w:rPr>
          <w:lang w:val="en-PH"/>
        </w:rPr>
        <w:t xml:space="preserve"> </w:t>
      </w:r>
      <w:r w:rsidR="00F23C80">
        <w:rPr>
          <w:lang w:val="en-PH"/>
        </w:rPr>
        <w:t>make</w:t>
      </w:r>
      <w:r w:rsidR="0033241B" w:rsidRPr="0033241B">
        <w:rPr>
          <w:color w:val="FF0000"/>
          <w:lang w:val="en-PH"/>
        </w:rPr>
        <w:t>s</w:t>
      </w:r>
      <w:r w:rsidR="00F23C80">
        <w:rPr>
          <w:lang w:val="en-PH"/>
        </w:rPr>
        <w:t xml:space="preserve"> </w:t>
      </w:r>
      <w:r w:rsidR="00A23C15">
        <w:rPr>
          <w:lang w:val="en-PH"/>
        </w:rPr>
        <w:t>inv</w:t>
      </w:r>
      <w:r w:rsidR="0033241B">
        <w:rPr>
          <w:lang w:val="en-PH"/>
        </w:rPr>
        <w:t xml:space="preserve">entory of all the </w:t>
      </w:r>
      <w:r w:rsidR="0033241B" w:rsidRPr="005F4AEC">
        <w:rPr>
          <w:lang w:val="en-PH"/>
        </w:rPr>
        <w:t>equipment</w:t>
      </w:r>
      <w:r w:rsidR="00A7761C">
        <w:rPr>
          <w:lang w:val="en-PH"/>
        </w:rPr>
        <w:t xml:space="preserve"> including what department, co</w:t>
      </w:r>
      <w:r w:rsidR="0033241B">
        <w:rPr>
          <w:lang w:val="en-PH"/>
        </w:rPr>
        <w:t>llege</w:t>
      </w:r>
      <w:r w:rsidR="0033241B" w:rsidRPr="0033241B">
        <w:rPr>
          <w:color w:val="FF0000"/>
          <w:lang w:val="en-PH"/>
        </w:rPr>
        <w:t>,</w:t>
      </w:r>
      <w:r w:rsidR="0033241B">
        <w:rPr>
          <w:lang w:val="en-PH"/>
        </w:rPr>
        <w:t xml:space="preserve"> or office these equipment</w:t>
      </w:r>
      <w:r w:rsidR="00A7761C">
        <w:rPr>
          <w:lang w:val="en-PH"/>
        </w:rPr>
        <w:t xml:space="preserve"> belong</w:t>
      </w:r>
      <w:r w:rsidR="00F23C80">
        <w:rPr>
          <w:lang w:val="en-PH"/>
        </w:rPr>
        <w:t xml:space="preserve"> to</w:t>
      </w:r>
      <w:r w:rsidR="00A7761C">
        <w:rPr>
          <w:lang w:val="en-PH"/>
        </w:rPr>
        <w:t xml:space="preserve"> and the cost of the acquisition</w:t>
      </w:r>
      <w:r w:rsidR="00A23C15">
        <w:rPr>
          <w:lang w:val="en-PH"/>
        </w:rPr>
        <w:t xml:space="preserve">.  </w:t>
      </w:r>
    </w:p>
    <w:p w14:paraId="2F046769" w14:textId="77777777" w:rsidR="00F23C80" w:rsidRDefault="00F23C80" w:rsidP="0033241B">
      <w:pPr>
        <w:ind w:firstLine="720"/>
        <w:jc w:val="both"/>
        <w:rPr>
          <w:lang w:val="en-PH"/>
        </w:rPr>
      </w:pPr>
      <w:r>
        <w:rPr>
          <w:lang w:val="en-PH"/>
        </w:rPr>
        <w:t xml:space="preserve">In order to keep up with the times and </w:t>
      </w:r>
      <w:r w:rsidR="0050138A">
        <w:rPr>
          <w:lang w:val="en-PH"/>
        </w:rPr>
        <w:t xml:space="preserve">the </w:t>
      </w:r>
      <w:r>
        <w:rPr>
          <w:lang w:val="en-PH"/>
        </w:rPr>
        <w:t xml:space="preserve">current </w:t>
      </w:r>
      <w:r w:rsidR="0050138A">
        <w:rPr>
          <w:lang w:val="en-PH"/>
        </w:rPr>
        <w:t>visual aids for students, USJ-R is always in the lookout for new technologies.</w:t>
      </w:r>
    </w:p>
    <w:p w14:paraId="570003AE" w14:textId="77777777" w:rsidR="00F23C80" w:rsidRDefault="0050138A" w:rsidP="0033241B">
      <w:pPr>
        <w:ind w:firstLine="720"/>
        <w:jc w:val="both"/>
        <w:rPr>
          <w:lang w:val="en-PH"/>
        </w:rPr>
      </w:pPr>
      <w:r>
        <w:rPr>
          <w:lang w:val="en-PH"/>
        </w:rPr>
        <w:t>Since t</w:t>
      </w:r>
      <w:r w:rsidR="00F23C80">
        <w:rPr>
          <w:lang w:val="en-PH"/>
        </w:rPr>
        <w:t>hese equipment and properties are quite expensive</w:t>
      </w:r>
      <w:r>
        <w:rPr>
          <w:lang w:val="en-PH"/>
        </w:rPr>
        <w:t xml:space="preserve">, </w:t>
      </w:r>
      <w:r w:rsidR="008E3ACD">
        <w:rPr>
          <w:lang w:val="en-PH"/>
        </w:rPr>
        <w:t>the users</w:t>
      </w:r>
      <w:r w:rsidR="00216862">
        <w:rPr>
          <w:lang w:val="en-PH"/>
        </w:rPr>
        <w:t xml:space="preserve"> </w:t>
      </w:r>
      <w:r w:rsidR="00216862" w:rsidRPr="00975E72">
        <w:rPr>
          <w:lang w:val="en-PH"/>
        </w:rPr>
        <w:t>are expected</w:t>
      </w:r>
      <w:r w:rsidR="008E3ACD" w:rsidRPr="00975E72">
        <w:rPr>
          <w:lang w:val="en-PH"/>
        </w:rPr>
        <w:t xml:space="preserve"> </w:t>
      </w:r>
      <w:r w:rsidR="008E3ACD">
        <w:rPr>
          <w:lang w:val="en-PH"/>
        </w:rPr>
        <w:t>to be extra careful in handling them. As motivation for carefulness, the following policies and guidelines are formulated to be strictly adhered to:</w:t>
      </w:r>
    </w:p>
    <w:p w14:paraId="369A1090" w14:textId="77777777" w:rsidR="008E3ACD" w:rsidRPr="005F4AEC" w:rsidRDefault="008E3ACD" w:rsidP="00A23C15">
      <w:pPr>
        <w:ind w:firstLine="720"/>
        <w:jc w:val="both"/>
        <w:rPr>
          <w:lang w:val="en-PH"/>
        </w:rPr>
      </w:pPr>
      <w:r w:rsidRPr="005F4AEC">
        <w:rPr>
          <w:b/>
          <w:lang w:val="en-PH"/>
        </w:rPr>
        <w:t>ON EQUIPMENT</w:t>
      </w:r>
      <w:r w:rsidRPr="005F4AEC">
        <w:rPr>
          <w:lang w:val="en-PH"/>
        </w:rPr>
        <w:t>:</w:t>
      </w:r>
    </w:p>
    <w:p w14:paraId="4F7A42CC" w14:textId="77777777" w:rsidR="003D6B8A" w:rsidRDefault="0033241B" w:rsidP="00A23C15">
      <w:pPr>
        <w:ind w:firstLine="720"/>
        <w:jc w:val="both"/>
        <w:rPr>
          <w:lang w:val="en-PH"/>
        </w:rPr>
      </w:pPr>
      <w:r>
        <w:rPr>
          <w:lang w:val="en-PH"/>
        </w:rPr>
        <w:t>L</w:t>
      </w:r>
      <w:r w:rsidR="003D6B8A">
        <w:rPr>
          <w:lang w:val="en-PH"/>
        </w:rPr>
        <w:t>aptops</w:t>
      </w:r>
      <w:r>
        <w:rPr>
          <w:lang w:val="en-PH"/>
        </w:rPr>
        <w:t>, cameras, laboratory equipment</w:t>
      </w:r>
      <w:r w:rsidR="003D6B8A">
        <w:rPr>
          <w:lang w:val="en-PH"/>
        </w:rPr>
        <w:t xml:space="preserve"> in Engineering and Chemistry Labs</w:t>
      </w:r>
      <w:r>
        <w:rPr>
          <w:lang w:val="en-PH"/>
        </w:rPr>
        <w:t xml:space="preserve">, and sound systems </w:t>
      </w:r>
      <w:r w:rsidRPr="005F4AEC">
        <w:rPr>
          <w:lang w:val="en-PH"/>
        </w:rPr>
        <w:t>are a few of these equipment</w:t>
      </w:r>
      <w:r>
        <w:rPr>
          <w:lang w:val="en-PH"/>
        </w:rPr>
        <w:t>.</w:t>
      </w:r>
    </w:p>
    <w:p w14:paraId="206167D3" w14:textId="77777777" w:rsidR="003C296E" w:rsidRDefault="00080B38" w:rsidP="003C296E">
      <w:pPr>
        <w:pStyle w:val="ListParagraph"/>
        <w:numPr>
          <w:ilvl w:val="0"/>
          <w:numId w:val="1"/>
        </w:numPr>
        <w:jc w:val="both"/>
        <w:rPr>
          <w:lang w:val="en-PH"/>
        </w:rPr>
      </w:pPr>
      <w:r>
        <w:rPr>
          <w:lang w:val="en-PH"/>
        </w:rPr>
        <w:t>Any equipment owned by</w:t>
      </w:r>
      <w:r w:rsidR="00FA5517">
        <w:rPr>
          <w:lang w:val="en-PH"/>
        </w:rPr>
        <w:t xml:space="preserve"> Colleges, D</w:t>
      </w:r>
      <w:r>
        <w:rPr>
          <w:lang w:val="en-PH"/>
        </w:rPr>
        <w:t>epartment</w:t>
      </w:r>
      <w:r w:rsidR="00DD03A5">
        <w:rPr>
          <w:lang w:val="en-PH"/>
        </w:rPr>
        <w:t>s</w:t>
      </w:r>
      <w:r w:rsidR="0033241B" w:rsidRPr="0033241B">
        <w:rPr>
          <w:color w:val="FF0000"/>
          <w:lang w:val="en-PH"/>
        </w:rPr>
        <w:t>,</w:t>
      </w:r>
      <w:r w:rsidR="00FA5517">
        <w:rPr>
          <w:lang w:val="en-PH"/>
        </w:rPr>
        <w:t xml:space="preserve"> and O</w:t>
      </w:r>
      <w:r>
        <w:rPr>
          <w:lang w:val="en-PH"/>
        </w:rPr>
        <w:t>ffices used by faculty or staff</w:t>
      </w:r>
      <w:r w:rsidR="00DD03A5">
        <w:rPr>
          <w:lang w:val="en-PH"/>
        </w:rPr>
        <w:t xml:space="preserve"> must be handled with care. </w:t>
      </w:r>
    </w:p>
    <w:p w14:paraId="53D8C9B7" w14:textId="77777777" w:rsidR="003D6B8A" w:rsidRDefault="003D6B8A" w:rsidP="003C296E">
      <w:pPr>
        <w:pStyle w:val="ListParagraph"/>
        <w:numPr>
          <w:ilvl w:val="0"/>
          <w:numId w:val="1"/>
        </w:numPr>
        <w:jc w:val="both"/>
        <w:rPr>
          <w:lang w:val="en-PH"/>
        </w:rPr>
      </w:pPr>
      <w:r>
        <w:rPr>
          <w:lang w:val="en-PH"/>
        </w:rPr>
        <w:t>The Colleges, departments</w:t>
      </w:r>
      <w:r w:rsidR="0033241B" w:rsidRPr="0033241B">
        <w:rPr>
          <w:color w:val="FF0000"/>
          <w:lang w:val="en-PH"/>
        </w:rPr>
        <w:t>,</w:t>
      </w:r>
      <w:r>
        <w:rPr>
          <w:lang w:val="en-PH"/>
        </w:rPr>
        <w:t xml:space="preserve"> and offices must s</w:t>
      </w:r>
      <w:r w:rsidR="0033241B">
        <w:rPr>
          <w:lang w:val="en-PH"/>
        </w:rPr>
        <w:t xml:space="preserve">ee to it that the sticker tags are </w:t>
      </w:r>
      <w:r w:rsidR="0033241B" w:rsidRPr="005F4AEC">
        <w:rPr>
          <w:lang w:val="en-PH"/>
        </w:rPr>
        <w:t>attached and untampered</w:t>
      </w:r>
      <w:r w:rsidR="0033241B">
        <w:rPr>
          <w:lang w:val="en-PH"/>
        </w:rPr>
        <w:t xml:space="preserve"> on the units before</w:t>
      </w:r>
      <w:r>
        <w:rPr>
          <w:lang w:val="en-PH"/>
        </w:rPr>
        <w:t xml:space="preserve"> and after lending them.</w:t>
      </w:r>
    </w:p>
    <w:p w14:paraId="3EBF56EF" w14:textId="77777777" w:rsidR="003D6B8A" w:rsidRDefault="00FA5517" w:rsidP="003C296E">
      <w:pPr>
        <w:pStyle w:val="ListParagraph"/>
        <w:numPr>
          <w:ilvl w:val="0"/>
          <w:numId w:val="1"/>
        </w:numPr>
        <w:jc w:val="both"/>
        <w:rPr>
          <w:lang w:val="en-PH"/>
        </w:rPr>
      </w:pPr>
      <w:r>
        <w:rPr>
          <w:lang w:val="en-PH"/>
        </w:rPr>
        <w:t>The Colleges, Departments</w:t>
      </w:r>
      <w:r w:rsidR="0033241B">
        <w:rPr>
          <w:lang w:val="en-PH"/>
        </w:rPr>
        <w:t>,</w:t>
      </w:r>
      <w:r>
        <w:rPr>
          <w:lang w:val="en-PH"/>
        </w:rPr>
        <w:t xml:space="preserve"> and Offices must make </w:t>
      </w:r>
      <w:r w:rsidR="0033241B">
        <w:rPr>
          <w:lang w:val="en-PH"/>
        </w:rPr>
        <w:t>their own list of the equipment</w:t>
      </w:r>
      <w:r>
        <w:rPr>
          <w:lang w:val="en-PH"/>
        </w:rPr>
        <w:t xml:space="preserve"> in their custody with the date of acquisition and corresponding Serial number f</w:t>
      </w:r>
      <w:r w:rsidR="00F60232">
        <w:rPr>
          <w:lang w:val="en-PH"/>
        </w:rPr>
        <w:t xml:space="preserve">or easy monitoring, </w:t>
      </w:r>
      <w:r w:rsidR="0033241B" w:rsidRPr="00BA1136">
        <w:rPr>
          <w:lang w:val="en-PH"/>
        </w:rPr>
        <w:t xml:space="preserve">as </w:t>
      </w:r>
      <w:r w:rsidR="0033241B" w:rsidRPr="005F4AEC">
        <w:rPr>
          <w:lang w:val="en-PH"/>
        </w:rPr>
        <w:t xml:space="preserve">well as </w:t>
      </w:r>
      <w:r w:rsidR="0033241B">
        <w:rPr>
          <w:lang w:val="en-PH"/>
        </w:rPr>
        <w:t>the</w:t>
      </w:r>
      <w:r>
        <w:rPr>
          <w:lang w:val="en-PH"/>
        </w:rPr>
        <w:t xml:space="preserve"> name of borrower, date borrowed</w:t>
      </w:r>
      <w:r w:rsidR="0033241B" w:rsidRPr="0033241B">
        <w:rPr>
          <w:color w:val="FF0000"/>
          <w:lang w:val="en-PH"/>
        </w:rPr>
        <w:t>,</w:t>
      </w:r>
      <w:r>
        <w:rPr>
          <w:lang w:val="en-PH"/>
        </w:rPr>
        <w:t xml:space="preserve"> and date returned. This will aid in the</w:t>
      </w:r>
      <w:r w:rsidR="00F60232">
        <w:rPr>
          <w:lang w:val="en-PH"/>
        </w:rPr>
        <w:t xml:space="preserve"> yearly</w:t>
      </w:r>
      <w:r>
        <w:rPr>
          <w:lang w:val="en-PH"/>
        </w:rPr>
        <w:t xml:space="preserve"> inventory </w:t>
      </w:r>
      <w:r w:rsidR="00F60232">
        <w:rPr>
          <w:lang w:val="en-PH"/>
        </w:rPr>
        <w:t>of the PAO.</w:t>
      </w:r>
    </w:p>
    <w:p w14:paraId="4D76E66A" w14:textId="77777777" w:rsidR="00F60232" w:rsidRDefault="00DF3B49" w:rsidP="00DF3B49">
      <w:pPr>
        <w:ind w:left="720"/>
        <w:jc w:val="both"/>
        <w:rPr>
          <w:b/>
          <w:lang w:val="en-PH"/>
        </w:rPr>
      </w:pPr>
      <w:r w:rsidRPr="00DF3B49">
        <w:rPr>
          <w:b/>
          <w:lang w:val="en-PH"/>
        </w:rPr>
        <w:t xml:space="preserve">IN CASE OF </w:t>
      </w:r>
      <w:r w:rsidR="00012232" w:rsidRPr="00DF3B49">
        <w:rPr>
          <w:b/>
          <w:lang w:val="en-PH"/>
        </w:rPr>
        <w:t xml:space="preserve">DAMAGE </w:t>
      </w:r>
      <w:r w:rsidRPr="00DF3B49">
        <w:rPr>
          <w:b/>
          <w:lang w:val="en-PH"/>
        </w:rPr>
        <w:t>OR</w:t>
      </w:r>
      <w:r w:rsidR="00012232">
        <w:rPr>
          <w:b/>
          <w:lang w:val="en-PH"/>
        </w:rPr>
        <w:t xml:space="preserve"> </w:t>
      </w:r>
      <w:r w:rsidR="00012232" w:rsidRPr="00DF3B49">
        <w:rPr>
          <w:b/>
          <w:lang w:val="en-PH"/>
        </w:rPr>
        <w:t>THEFT</w:t>
      </w:r>
      <w:r>
        <w:rPr>
          <w:b/>
          <w:lang w:val="en-PH"/>
        </w:rPr>
        <w:t>:</w:t>
      </w:r>
    </w:p>
    <w:p w14:paraId="6572574F" w14:textId="77777777" w:rsidR="00DF3B49" w:rsidRDefault="00DF3B49" w:rsidP="00012232">
      <w:pPr>
        <w:pStyle w:val="ListParagraph"/>
        <w:ind w:left="0" w:firstLine="720"/>
        <w:jc w:val="both"/>
        <w:rPr>
          <w:lang w:val="en-PH"/>
        </w:rPr>
      </w:pPr>
      <w:r>
        <w:rPr>
          <w:lang w:val="en-PH"/>
        </w:rPr>
        <w:t>There are times that even how careful a person may be, acci</w:t>
      </w:r>
      <w:r w:rsidR="00012232">
        <w:rPr>
          <w:lang w:val="en-PH"/>
        </w:rPr>
        <w:t xml:space="preserve">dents and thefts happened. </w:t>
      </w:r>
      <w:r w:rsidR="00523F97">
        <w:rPr>
          <w:lang w:val="en-PH"/>
        </w:rPr>
        <w:t>Although</w:t>
      </w:r>
      <w:r w:rsidR="0007113A">
        <w:rPr>
          <w:lang w:val="en-PH"/>
        </w:rPr>
        <w:t>,</w:t>
      </w:r>
      <w:r w:rsidR="00523F97">
        <w:rPr>
          <w:lang w:val="en-PH"/>
        </w:rPr>
        <w:t xml:space="preserve"> the</w:t>
      </w:r>
      <w:r w:rsidR="00012232">
        <w:rPr>
          <w:lang w:val="en-PH"/>
        </w:rPr>
        <w:t>s</w:t>
      </w:r>
      <w:r w:rsidR="00523F97">
        <w:rPr>
          <w:lang w:val="en-PH"/>
        </w:rPr>
        <w:t>e</w:t>
      </w:r>
      <w:r w:rsidR="00012232">
        <w:rPr>
          <w:lang w:val="en-PH"/>
        </w:rPr>
        <w:t xml:space="preserve"> </w:t>
      </w:r>
      <w:r w:rsidR="00C033F6">
        <w:rPr>
          <w:lang w:val="en-PH"/>
        </w:rPr>
        <w:t>cases</w:t>
      </w:r>
      <w:r w:rsidR="00523F97">
        <w:rPr>
          <w:lang w:val="en-PH"/>
        </w:rPr>
        <w:t xml:space="preserve"> are</w:t>
      </w:r>
      <w:r w:rsidR="00C033F6">
        <w:rPr>
          <w:lang w:val="en-PH"/>
        </w:rPr>
        <w:t xml:space="preserve"> avoidable</w:t>
      </w:r>
      <w:r w:rsidR="00012232">
        <w:rPr>
          <w:lang w:val="en-PH"/>
        </w:rPr>
        <w:t xml:space="preserve">, we cannot discount the </w:t>
      </w:r>
      <w:r w:rsidR="00E401C9">
        <w:rPr>
          <w:lang w:val="en-PH"/>
        </w:rPr>
        <w:t>unscrupulousness</w:t>
      </w:r>
      <w:r w:rsidR="00C033F6">
        <w:rPr>
          <w:lang w:val="en-PH"/>
        </w:rPr>
        <w:t xml:space="preserve"> of others. So, to minimize damage</w:t>
      </w:r>
      <w:r w:rsidR="00617C02">
        <w:rPr>
          <w:lang w:val="en-PH"/>
        </w:rPr>
        <w:t>s</w:t>
      </w:r>
      <w:r w:rsidR="00C033F6">
        <w:rPr>
          <w:lang w:val="en-PH"/>
        </w:rPr>
        <w:t xml:space="preserve"> and theft</w:t>
      </w:r>
      <w:r w:rsidR="00617C02">
        <w:rPr>
          <w:lang w:val="en-PH"/>
        </w:rPr>
        <w:t>s</w:t>
      </w:r>
      <w:r w:rsidR="00C033F6">
        <w:rPr>
          <w:lang w:val="en-PH"/>
        </w:rPr>
        <w:t xml:space="preserve"> through negligence, the following sanctions are imposed:</w:t>
      </w:r>
    </w:p>
    <w:p w14:paraId="6E8C53A1" w14:textId="77777777" w:rsidR="00C033F6" w:rsidRDefault="00C033F6" w:rsidP="00012232">
      <w:pPr>
        <w:pStyle w:val="ListParagraph"/>
        <w:ind w:left="0" w:firstLine="720"/>
        <w:jc w:val="both"/>
        <w:rPr>
          <w:lang w:val="en-PH"/>
        </w:rPr>
      </w:pPr>
    </w:p>
    <w:p w14:paraId="187130D7" w14:textId="77777777" w:rsidR="00C033F6" w:rsidRDefault="00526340" w:rsidP="00C033F6">
      <w:pPr>
        <w:pStyle w:val="ListParagraph"/>
        <w:numPr>
          <w:ilvl w:val="0"/>
          <w:numId w:val="3"/>
        </w:numPr>
        <w:jc w:val="both"/>
        <w:rPr>
          <w:lang w:val="en-PH"/>
        </w:rPr>
      </w:pPr>
      <w:r w:rsidRPr="00526340">
        <w:rPr>
          <w:b/>
          <w:lang w:val="en-PH"/>
        </w:rPr>
        <w:t>DAMAGE</w:t>
      </w:r>
      <w:r>
        <w:rPr>
          <w:lang w:val="en-PH"/>
        </w:rPr>
        <w:t xml:space="preserve"> - </w:t>
      </w:r>
      <w:r w:rsidR="00617C02">
        <w:rPr>
          <w:lang w:val="en-PH"/>
        </w:rPr>
        <w:t>In a</w:t>
      </w:r>
      <w:r w:rsidR="00743B0A">
        <w:rPr>
          <w:lang w:val="en-PH"/>
        </w:rPr>
        <w:t>ny</w:t>
      </w:r>
      <w:r w:rsidR="00C033F6">
        <w:rPr>
          <w:lang w:val="en-PH"/>
        </w:rPr>
        <w:t xml:space="preserve"> damage</w:t>
      </w:r>
      <w:r w:rsidR="00743B0A">
        <w:rPr>
          <w:lang w:val="en-PH"/>
        </w:rPr>
        <w:t xml:space="preserve"> whether accidental or through negligence,</w:t>
      </w:r>
      <w:r w:rsidR="00C033F6">
        <w:rPr>
          <w:lang w:val="en-PH"/>
        </w:rPr>
        <w:t xml:space="preserve"> the unit has to be assessed and evaluated:</w:t>
      </w:r>
    </w:p>
    <w:p w14:paraId="496B6A91" w14:textId="77777777" w:rsidR="00C033F6" w:rsidRDefault="001B1096" w:rsidP="00EC7841">
      <w:pPr>
        <w:pStyle w:val="ListParagraph"/>
        <w:numPr>
          <w:ilvl w:val="0"/>
          <w:numId w:val="4"/>
        </w:numPr>
        <w:jc w:val="both"/>
        <w:rPr>
          <w:lang w:val="en-PH"/>
        </w:rPr>
      </w:pPr>
      <w:r w:rsidRPr="001522B9">
        <w:rPr>
          <w:b/>
          <w:lang w:val="en-PH"/>
        </w:rPr>
        <w:t xml:space="preserve">For </w:t>
      </w:r>
      <w:r w:rsidR="004353A1" w:rsidRPr="001522B9">
        <w:rPr>
          <w:b/>
          <w:lang w:val="en-PH"/>
        </w:rPr>
        <w:t xml:space="preserve">PC </w:t>
      </w:r>
      <w:r w:rsidRPr="001522B9">
        <w:rPr>
          <w:b/>
          <w:lang w:val="en-PH"/>
        </w:rPr>
        <w:t>computers</w:t>
      </w:r>
      <w:r w:rsidR="004353A1" w:rsidRPr="001522B9">
        <w:rPr>
          <w:b/>
          <w:lang w:val="en-PH"/>
        </w:rPr>
        <w:t xml:space="preserve"> and </w:t>
      </w:r>
      <w:r w:rsidRPr="001522B9">
        <w:rPr>
          <w:b/>
          <w:lang w:val="en-PH"/>
        </w:rPr>
        <w:t>laptops</w:t>
      </w:r>
      <w:r>
        <w:rPr>
          <w:lang w:val="en-PH"/>
        </w:rPr>
        <w:t xml:space="preserve"> -</w:t>
      </w:r>
      <w:r w:rsidR="00C033F6">
        <w:rPr>
          <w:lang w:val="en-PH"/>
        </w:rPr>
        <w:t xml:space="preserve"> the IT</w:t>
      </w:r>
      <w:r w:rsidR="0033241B">
        <w:rPr>
          <w:lang w:val="en-PH"/>
        </w:rPr>
        <w:t xml:space="preserve"> technicians </w:t>
      </w:r>
      <w:r w:rsidR="0033241B" w:rsidRPr="005F4AEC">
        <w:rPr>
          <w:lang w:val="en-PH"/>
        </w:rPr>
        <w:t>are the ones who will</w:t>
      </w:r>
      <w:r w:rsidR="00C033F6" w:rsidRPr="005F4AEC">
        <w:rPr>
          <w:lang w:val="en-PH"/>
        </w:rPr>
        <w:t xml:space="preserve"> a</w:t>
      </w:r>
      <w:r w:rsidR="00C033F6">
        <w:rPr>
          <w:lang w:val="en-PH"/>
        </w:rPr>
        <w:t>ssess and evaluate the extent of the</w:t>
      </w:r>
      <w:r w:rsidR="002C0850">
        <w:rPr>
          <w:lang w:val="en-PH"/>
        </w:rPr>
        <w:t xml:space="preserve"> damage and make recommendation</w:t>
      </w:r>
      <w:r w:rsidR="002C34A4">
        <w:rPr>
          <w:lang w:val="en-PH"/>
        </w:rPr>
        <w:t>s</w:t>
      </w:r>
      <w:r w:rsidR="00C033F6">
        <w:rPr>
          <w:lang w:val="en-PH"/>
        </w:rPr>
        <w:t xml:space="preserve"> </w:t>
      </w:r>
      <w:r w:rsidR="0021424D">
        <w:rPr>
          <w:lang w:val="en-PH"/>
        </w:rPr>
        <w:t>whether</w:t>
      </w:r>
      <w:r w:rsidR="0033241B">
        <w:rPr>
          <w:lang w:val="en-PH"/>
        </w:rPr>
        <w:t xml:space="preserve"> for: </w:t>
      </w:r>
      <w:r w:rsidR="0021424D">
        <w:rPr>
          <w:lang w:val="en-PH"/>
        </w:rPr>
        <w:t xml:space="preserve"> repair</w:t>
      </w:r>
      <w:r w:rsidR="0033241B">
        <w:rPr>
          <w:lang w:val="en-PH"/>
        </w:rPr>
        <w:t xml:space="preserve">, change </w:t>
      </w:r>
      <w:r w:rsidR="0033241B" w:rsidRPr="005F4AEC">
        <w:rPr>
          <w:lang w:val="en-PH"/>
        </w:rPr>
        <w:t>of</w:t>
      </w:r>
      <w:r w:rsidR="0033241B">
        <w:rPr>
          <w:lang w:val="en-PH"/>
        </w:rPr>
        <w:t xml:space="preserve"> parts</w:t>
      </w:r>
      <w:r w:rsidR="002C0850">
        <w:rPr>
          <w:lang w:val="en-PH"/>
        </w:rPr>
        <w:t xml:space="preserve"> if irreparable,</w:t>
      </w:r>
      <w:r w:rsidR="00EF2752">
        <w:rPr>
          <w:lang w:val="en-PH"/>
        </w:rPr>
        <w:t xml:space="preserve"> </w:t>
      </w:r>
      <w:r w:rsidR="0033241B">
        <w:rPr>
          <w:lang w:val="en-PH"/>
        </w:rPr>
        <w:t xml:space="preserve">or </w:t>
      </w:r>
      <w:r w:rsidR="0033241B" w:rsidRPr="005F4AEC">
        <w:rPr>
          <w:lang w:val="en-PH"/>
        </w:rPr>
        <w:t>replacement of unit</w:t>
      </w:r>
      <w:r w:rsidR="0033241B">
        <w:rPr>
          <w:lang w:val="en-PH"/>
        </w:rPr>
        <w:t>.</w:t>
      </w:r>
    </w:p>
    <w:p w14:paraId="38E41AF0" w14:textId="77777777" w:rsidR="001B1096" w:rsidRDefault="001B1096" w:rsidP="00EC7841">
      <w:pPr>
        <w:pStyle w:val="ListParagraph"/>
        <w:ind w:left="1800"/>
        <w:jc w:val="both"/>
        <w:rPr>
          <w:lang w:val="en-PH"/>
        </w:rPr>
      </w:pPr>
    </w:p>
    <w:p w14:paraId="21EA2FFF" w14:textId="77777777" w:rsidR="001B1096" w:rsidRDefault="001B1096" w:rsidP="00EC7841">
      <w:pPr>
        <w:pStyle w:val="ListParagraph"/>
        <w:numPr>
          <w:ilvl w:val="0"/>
          <w:numId w:val="4"/>
        </w:numPr>
        <w:jc w:val="both"/>
        <w:rPr>
          <w:lang w:val="en-PH"/>
        </w:rPr>
      </w:pPr>
      <w:r w:rsidRPr="001522B9">
        <w:rPr>
          <w:b/>
          <w:lang w:val="en-PH"/>
        </w:rPr>
        <w:t>For cameras and video equipment</w:t>
      </w:r>
      <w:r>
        <w:rPr>
          <w:lang w:val="en-PH"/>
        </w:rPr>
        <w:t xml:space="preserve"> – </w:t>
      </w:r>
      <w:r w:rsidR="0021424D">
        <w:rPr>
          <w:lang w:val="en-PH"/>
        </w:rPr>
        <w:t>since there is no skilled person in the unive</w:t>
      </w:r>
      <w:r w:rsidR="00F65384">
        <w:rPr>
          <w:lang w:val="en-PH"/>
        </w:rPr>
        <w:t>rsity to repair these equipment</w:t>
      </w:r>
      <w:r w:rsidR="0021424D">
        <w:rPr>
          <w:lang w:val="en-PH"/>
        </w:rPr>
        <w:t>, it has to be brought out to a Service Center.</w:t>
      </w:r>
      <w:r w:rsidR="002C34A4">
        <w:rPr>
          <w:lang w:val="en-PH"/>
        </w:rPr>
        <w:t xml:space="preserve"> The college, department</w:t>
      </w:r>
      <w:r w:rsidR="00F65384">
        <w:rPr>
          <w:lang w:val="en-PH"/>
        </w:rPr>
        <w:t>,</w:t>
      </w:r>
      <w:r w:rsidR="002C34A4">
        <w:rPr>
          <w:lang w:val="en-PH"/>
        </w:rPr>
        <w:t xml:space="preserve"> or office must coordinate with the PAO for the repair.</w:t>
      </w:r>
      <w:r w:rsidR="0021424D">
        <w:rPr>
          <w:lang w:val="en-PH"/>
        </w:rPr>
        <w:t xml:space="preserve"> </w:t>
      </w:r>
    </w:p>
    <w:p w14:paraId="30401611" w14:textId="77777777" w:rsidR="0021424D" w:rsidRPr="0021424D" w:rsidRDefault="0021424D" w:rsidP="00EC7841">
      <w:pPr>
        <w:pStyle w:val="ListParagraph"/>
        <w:jc w:val="both"/>
        <w:rPr>
          <w:lang w:val="en-PH"/>
        </w:rPr>
      </w:pPr>
    </w:p>
    <w:p w14:paraId="259B4825" w14:textId="7F257595" w:rsidR="0021424D" w:rsidRDefault="000A5603" w:rsidP="00EC7841">
      <w:pPr>
        <w:pStyle w:val="ListParagraph"/>
        <w:numPr>
          <w:ilvl w:val="0"/>
          <w:numId w:val="4"/>
        </w:numPr>
        <w:jc w:val="both"/>
        <w:rPr>
          <w:lang w:val="en-PH"/>
        </w:rPr>
      </w:pPr>
      <w:r w:rsidRPr="001522B9">
        <w:rPr>
          <w:b/>
          <w:lang w:val="en-PH"/>
        </w:rPr>
        <w:t xml:space="preserve">For </w:t>
      </w:r>
      <w:r w:rsidR="00521019" w:rsidRPr="001522B9">
        <w:rPr>
          <w:b/>
          <w:lang w:val="en-PH"/>
        </w:rPr>
        <w:t xml:space="preserve">Television and </w:t>
      </w:r>
      <w:r w:rsidRPr="001522B9">
        <w:rPr>
          <w:b/>
          <w:lang w:val="en-PH"/>
        </w:rPr>
        <w:t>Sound System equipment</w:t>
      </w:r>
      <w:r>
        <w:rPr>
          <w:lang w:val="en-PH"/>
        </w:rPr>
        <w:t xml:space="preserve"> </w:t>
      </w:r>
      <w:r w:rsidR="00EF2752">
        <w:rPr>
          <w:lang w:val="en-PH"/>
        </w:rPr>
        <w:t>–</w:t>
      </w:r>
      <w:r w:rsidR="005F4AEC">
        <w:rPr>
          <w:b/>
          <w:lang w:val="en-PH"/>
        </w:rPr>
        <w:t xml:space="preserve"> </w:t>
      </w:r>
      <w:r w:rsidR="005F4AEC">
        <w:rPr>
          <w:lang w:val="en-PH"/>
        </w:rPr>
        <w:t>The assessor,</w:t>
      </w:r>
      <w:r w:rsidR="00617C02">
        <w:rPr>
          <w:lang w:val="en-PH"/>
        </w:rPr>
        <w:t xml:space="preserve"> who has the skill and capacity to repair these</w:t>
      </w:r>
      <w:r w:rsidR="0033241B">
        <w:rPr>
          <w:lang w:val="en-PH"/>
        </w:rPr>
        <w:t xml:space="preserve"> equipment</w:t>
      </w:r>
      <w:r w:rsidR="0033241B" w:rsidRPr="0033241B">
        <w:rPr>
          <w:color w:val="FF0000"/>
          <w:lang w:val="en-PH"/>
        </w:rPr>
        <w:t>,</w:t>
      </w:r>
      <w:r w:rsidR="00617C02">
        <w:rPr>
          <w:lang w:val="en-PH"/>
        </w:rPr>
        <w:t xml:space="preserve"> </w:t>
      </w:r>
      <w:r w:rsidR="008D7EE2">
        <w:rPr>
          <w:lang w:val="en-PH"/>
        </w:rPr>
        <w:t>will do the assessing and evaluating</w:t>
      </w:r>
      <w:r w:rsidR="00D5359F">
        <w:rPr>
          <w:lang w:val="en-PH"/>
        </w:rPr>
        <w:t xml:space="preserve"> of the damaged unit</w:t>
      </w:r>
      <w:r w:rsidR="00617C02">
        <w:rPr>
          <w:lang w:val="en-PH"/>
        </w:rPr>
        <w:t xml:space="preserve">. </w:t>
      </w:r>
      <w:r w:rsidR="00EF2752">
        <w:rPr>
          <w:lang w:val="en-PH"/>
        </w:rPr>
        <w:t xml:space="preserve"> But in case</w:t>
      </w:r>
      <w:r w:rsidR="00FF6ED5">
        <w:rPr>
          <w:lang w:val="en-PH"/>
        </w:rPr>
        <w:t xml:space="preserve"> the damage is beyond his capacity but can still be repaired</w:t>
      </w:r>
      <w:r w:rsidR="00EF2752">
        <w:rPr>
          <w:lang w:val="en-PH"/>
        </w:rPr>
        <w:t xml:space="preserve">, </w:t>
      </w:r>
      <w:r w:rsidR="00521019">
        <w:rPr>
          <w:lang w:val="en-PH"/>
        </w:rPr>
        <w:t xml:space="preserve">the </w:t>
      </w:r>
      <w:r w:rsidR="00FF6ED5">
        <w:rPr>
          <w:lang w:val="en-PH"/>
        </w:rPr>
        <w:t>PAO may bring the unit to the S</w:t>
      </w:r>
      <w:r w:rsidR="00521019">
        <w:rPr>
          <w:lang w:val="en-PH"/>
        </w:rPr>
        <w:t>ervice Center</w:t>
      </w:r>
      <w:r w:rsidR="00FF6ED5">
        <w:rPr>
          <w:lang w:val="en-PH"/>
        </w:rPr>
        <w:t xml:space="preserve"> for repair.</w:t>
      </w:r>
    </w:p>
    <w:p w14:paraId="512B6F3C" w14:textId="77777777" w:rsidR="00C56DD7" w:rsidRPr="00C56DD7" w:rsidRDefault="00C56DD7" w:rsidP="00EC7841">
      <w:pPr>
        <w:pStyle w:val="ListParagraph"/>
        <w:jc w:val="both"/>
        <w:rPr>
          <w:lang w:val="en-PH"/>
        </w:rPr>
      </w:pPr>
    </w:p>
    <w:p w14:paraId="0A5728B1" w14:textId="77777777" w:rsidR="00C56DD7" w:rsidRDefault="00FF6ED5" w:rsidP="00EC7841">
      <w:pPr>
        <w:pStyle w:val="ListParagraph"/>
        <w:numPr>
          <w:ilvl w:val="0"/>
          <w:numId w:val="4"/>
        </w:numPr>
        <w:jc w:val="both"/>
        <w:rPr>
          <w:lang w:val="en-PH"/>
        </w:rPr>
      </w:pPr>
      <w:r w:rsidRPr="001522B9">
        <w:rPr>
          <w:b/>
          <w:lang w:val="en-PH"/>
        </w:rPr>
        <w:t>For</w:t>
      </w:r>
      <w:r w:rsidR="001522B9">
        <w:rPr>
          <w:b/>
          <w:lang w:val="en-PH"/>
        </w:rPr>
        <w:t xml:space="preserve"> Engineering &amp; Sciences</w:t>
      </w:r>
      <w:r w:rsidR="0033241B">
        <w:rPr>
          <w:b/>
          <w:lang w:val="en-PH"/>
        </w:rPr>
        <w:t xml:space="preserve"> Laboratories equipment</w:t>
      </w:r>
      <w:r w:rsidR="0033241B">
        <w:rPr>
          <w:lang w:val="en-PH"/>
        </w:rPr>
        <w:t xml:space="preserve"> – </w:t>
      </w:r>
      <w:r w:rsidR="0033241B" w:rsidRPr="005F4AEC">
        <w:rPr>
          <w:lang w:val="en-PH"/>
        </w:rPr>
        <w:t>these</w:t>
      </w:r>
      <w:r w:rsidR="00524DED" w:rsidRPr="005F4AEC">
        <w:rPr>
          <w:lang w:val="en-PH"/>
        </w:rPr>
        <w:t xml:space="preserve"> </w:t>
      </w:r>
      <w:r w:rsidR="00524DED">
        <w:rPr>
          <w:lang w:val="en-PH"/>
        </w:rPr>
        <w:t>are quite expensive and</w:t>
      </w:r>
      <w:r>
        <w:rPr>
          <w:lang w:val="en-PH"/>
        </w:rPr>
        <w:t xml:space="preserve"> need professional and highly technical </w:t>
      </w:r>
      <w:r w:rsidR="00D5359F">
        <w:rPr>
          <w:lang w:val="en-PH"/>
        </w:rPr>
        <w:t>skills to restore any damage</w:t>
      </w:r>
      <w:r>
        <w:rPr>
          <w:lang w:val="en-PH"/>
        </w:rPr>
        <w:t>.</w:t>
      </w:r>
      <w:r w:rsidR="00EC7841">
        <w:rPr>
          <w:lang w:val="en-PH"/>
        </w:rPr>
        <w:t xml:space="preserve"> </w:t>
      </w:r>
      <w:r w:rsidR="006A2D36">
        <w:rPr>
          <w:lang w:val="en-PH"/>
        </w:rPr>
        <w:t>The department may contact the supplier in coordination with the PAO for repair.</w:t>
      </w:r>
    </w:p>
    <w:p w14:paraId="4CC0C440" w14:textId="77777777" w:rsidR="00D5359F" w:rsidRPr="00D5359F" w:rsidRDefault="00D5359F" w:rsidP="00EC7841">
      <w:pPr>
        <w:pStyle w:val="ListParagraph"/>
        <w:jc w:val="both"/>
        <w:rPr>
          <w:lang w:val="en-PH"/>
        </w:rPr>
      </w:pPr>
    </w:p>
    <w:p w14:paraId="1A359CB3" w14:textId="77777777" w:rsidR="00D5359F" w:rsidRDefault="00D5359F" w:rsidP="00EC7841">
      <w:pPr>
        <w:pStyle w:val="ListParagraph"/>
        <w:numPr>
          <w:ilvl w:val="0"/>
          <w:numId w:val="4"/>
        </w:numPr>
        <w:jc w:val="both"/>
        <w:rPr>
          <w:lang w:val="en-PH"/>
        </w:rPr>
      </w:pPr>
      <w:r w:rsidRPr="001522B9">
        <w:rPr>
          <w:b/>
          <w:lang w:val="en-PH"/>
        </w:rPr>
        <w:t>For Other kinds of equipment</w:t>
      </w:r>
      <w:r w:rsidR="001522B9">
        <w:rPr>
          <w:lang w:val="en-PH"/>
        </w:rPr>
        <w:t xml:space="preserve"> – for other equipment that</w:t>
      </w:r>
      <w:r w:rsidR="004E1B4F">
        <w:rPr>
          <w:lang w:val="en-PH"/>
        </w:rPr>
        <w:t xml:space="preserve"> is unique in the department such as</w:t>
      </w:r>
      <w:r w:rsidR="0033241B" w:rsidRPr="0033241B">
        <w:rPr>
          <w:color w:val="FF0000"/>
          <w:lang w:val="en-PH"/>
        </w:rPr>
        <w:t>,</w:t>
      </w:r>
      <w:r w:rsidR="004E1B4F">
        <w:rPr>
          <w:lang w:val="en-PH"/>
        </w:rPr>
        <w:t xml:space="preserve"> Kitchen equipment</w:t>
      </w:r>
      <w:r w:rsidR="0033241B" w:rsidRPr="0033241B">
        <w:rPr>
          <w:color w:val="FF0000"/>
          <w:lang w:val="en-PH"/>
        </w:rPr>
        <w:t>,</w:t>
      </w:r>
      <w:r w:rsidR="004E1B4F" w:rsidRPr="0033241B">
        <w:rPr>
          <w:color w:val="FF0000"/>
          <w:lang w:val="en-PH"/>
        </w:rPr>
        <w:t xml:space="preserve"> </w:t>
      </w:r>
      <w:r w:rsidR="006A2D36">
        <w:rPr>
          <w:lang w:val="en-PH"/>
        </w:rPr>
        <w:t>e</w:t>
      </w:r>
      <w:r w:rsidR="004E1B4F">
        <w:rPr>
          <w:lang w:val="en-PH"/>
        </w:rPr>
        <w:t>specially if the</w:t>
      </w:r>
      <w:r w:rsidR="003103A1">
        <w:rPr>
          <w:lang w:val="en-PH"/>
        </w:rPr>
        <w:t xml:space="preserve"> Head</w:t>
      </w:r>
      <w:r w:rsidR="0033241B">
        <w:rPr>
          <w:lang w:val="en-PH"/>
        </w:rPr>
        <w:t xml:space="preserve"> </w:t>
      </w:r>
      <w:r w:rsidR="0033241B" w:rsidRPr="005F4AEC">
        <w:rPr>
          <w:lang w:val="en-PH"/>
        </w:rPr>
        <w:t>was</w:t>
      </w:r>
      <w:r w:rsidR="004E1B4F">
        <w:rPr>
          <w:lang w:val="en-PH"/>
        </w:rPr>
        <w:t xml:space="preserve"> the one who did the transaction according to his specifications,</w:t>
      </w:r>
      <w:r w:rsidR="001522B9">
        <w:rPr>
          <w:lang w:val="en-PH"/>
        </w:rPr>
        <w:t xml:space="preserve"> the department must </w:t>
      </w:r>
      <w:r w:rsidR="004E1B4F">
        <w:rPr>
          <w:lang w:val="en-PH"/>
        </w:rPr>
        <w:t>coordinate with the PAO for repair.</w:t>
      </w:r>
    </w:p>
    <w:p w14:paraId="15C94384" w14:textId="77777777" w:rsidR="00EC7841" w:rsidRPr="00EC7841" w:rsidRDefault="00EC7841" w:rsidP="00EC7841">
      <w:pPr>
        <w:pStyle w:val="ListParagraph"/>
        <w:rPr>
          <w:lang w:val="en-PH"/>
        </w:rPr>
      </w:pPr>
    </w:p>
    <w:p w14:paraId="652FD32D" w14:textId="77777777" w:rsidR="00EC7841" w:rsidRDefault="00BC5D19" w:rsidP="004B64EC">
      <w:pPr>
        <w:pStyle w:val="ListParagraph"/>
        <w:numPr>
          <w:ilvl w:val="0"/>
          <w:numId w:val="3"/>
        </w:numPr>
        <w:spacing w:after="100" w:afterAutospacing="1"/>
        <w:jc w:val="both"/>
        <w:rPr>
          <w:lang w:val="en-PH"/>
        </w:rPr>
      </w:pPr>
      <w:r w:rsidRPr="00BC5D19">
        <w:rPr>
          <w:b/>
          <w:lang w:val="en-PH"/>
        </w:rPr>
        <w:t>THEFT</w:t>
      </w:r>
      <w:r>
        <w:rPr>
          <w:b/>
          <w:lang w:val="en-PH"/>
        </w:rPr>
        <w:t xml:space="preserve"> – </w:t>
      </w:r>
      <w:r w:rsidRPr="00BC5D19">
        <w:rPr>
          <w:lang w:val="en-PH"/>
        </w:rPr>
        <w:t>in case</w:t>
      </w:r>
      <w:r>
        <w:rPr>
          <w:lang w:val="en-PH"/>
        </w:rPr>
        <w:t xml:space="preserve"> of theft</w:t>
      </w:r>
      <w:r w:rsidR="0033241B" w:rsidRPr="0033241B">
        <w:rPr>
          <w:color w:val="FF0000"/>
          <w:lang w:val="en-PH"/>
        </w:rPr>
        <w:t>,</w:t>
      </w:r>
      <w:r>
        <w:rPr>
          <w:lang w:val="en-PH"/>
        </w:rPr>
        <w:t xml:space="preserve"> the Safety and Security Department has the authority to inv</w:t>
      </w:r>
      <w:r w:rsidR="0033241B">
        <w:rPr>
          <w:lang w:val="en-PH"/>
        </w:rPr>
        <w:t>estigate the incident</w:t>
      </w:r>
      <w:bookmarkStart w:id="0" w:name="_GoBack"/>
      <w:r w:rsidR="0033241B" w:rsidRPr="003A1578">
        <w:rPr>
          <w:lang w:val="en-PH"/>
        </w:rPr>
        <w:t>; t</w:t>
      </w:r>
      <w:bookmarkEnd w:id="0"/>
      <w:r w:rsidR="0033241B" w:rsidRPr="005F4AEC">
        <w:rPr>
          <w:lang w:val="en-PH"/>
        </w:rPr>
        <w:t>hen, they will</w:t>
      </w:r>
      <w:r w:rsidRPr="005F4AEC">
        <w:rPr>
          <w:lang w:val="en-PH"/>
        </w:rPr>
        <w:t xml:space="preserve"> </w:t>
      </w:r>
      <w:r>
        <w:rPr>
          <w:lang w:val="en-PH"/>
        </w:rPr>
        <w:t>determine if the theft is a result of negligence or conspiracy.</w:t>
      </w:r>
    </w:p>
    <w:p w14:paraId="76C55656" w14:textId="77777777" w:rsidR="00BC5D19" w:rsidRDefault="00BC5D19" w:rsidP="004B64EC">
      <w:pPr>
        <w:pStyle w:val="ListParagraph"/>
        <w:spacing w:after="100" w:afterAutospacing="1"/>
        <w:ind w:left="1080"/>
        <w:jc w:val="both"/>
        <w:rPr>
          <w:lang w:val="en-PH"/>
        </w:rPr>
      </w:pPr>
    </w:p>
    <w:p w14:paraId="0B8E1E27" w14:textId="77777777" w:rsidR="008E3ACD" w:rsidRDefault="00050686" w:rsidP="004B64EC">
      <w:pPr>
        <w:pStyle w:val="ListParagraph"/>
        <w:numPr>
          <w:ilvl w:val="0"/>
          <w:numId w:val="3"/>
        </w:numPr>
        <w:spacing w:after="100" w:afterAutospacing="1"/>
        <w:jc w:val="both"/>
        <w:rPr>
          <w:b/>
          <w:lang w:val="en-PH"/>
        </w:rPr>
      </w:pPr>
      <w:r>
        <w:rPr>
          <w:b/>
          <w:lang w:val="en-PH"/>
        </w:rPr>
        <w:t>SANCTIONS</w:t>
      </w:r>
      <w:r w:rsidR="001522B9">
        <w:rPr>
          <w:b/>
          <w:lang w:val="en-PH"/>
        </w:rPr>
        <w:t>:</w:t>
      </w:r>
    </w:p>
    <w:p w14:paraId="662769D9" w14:textId="77777777" w:rsidR="00725CA7" w:rsidRDefault="00725CA7" w:rsidP="00725CA7">
      <w:pPr>
        <w:pStyle w:val="ListParagraph"/>
        <w:ind w:left="1080"/>
        <w:jc w:val="both"/>
        <w:rPr>
          <w:b/>
          <w:lang w:val="en-PH"/>
        </w:rPr>
      </w:pPr>
    </w:p>
    <w:p w14:paraId="27A8F017" w14:textId="6EF5E59C" w:rsidR="00554761" w:rsidRPr="005F4AEC" w:rsidRDefault="00554761" w:rsidP="00725CA7">
      <w:pPr>
        <w:pStyle w:val="ListParagraph"/>
        <w:numPr>
          <w:ilvl w:val="0"/>
          <w:numId w:val="5"/>
        </w:numPr>
        <w:jc w:val="both"/>
        <w:rPr>
          <w:lang w:val="en-PH"/>
        </w:rPr>
      </w:pPr>
      <w:r w:rsidRPr="005F4AEC">
        <w:rPr>
          <w:lang w:val="en-PH"/>
        </w:rPr>
        <w:t>In case of lost, damaged and stolen items, the accountable person shall submit an incident report to the Office of the Property Administrator within 24 hours from the time the item is known missing/damaged.</w:t>
      </w:r>
    </w:p>
    <w:p w14:paraId="1114A611" w14:textId="32D16F55" w:rsidR="00B15744" w:rsidRDefault="00B15744" w:rsidP="00725CA7">
      <w:pPr>
        <w:pStyle w:val="ListParagraph"/>
        <w:numPr>
          <w:ilvl w:val="0"/>
          <w:numId w:val="5"/>
        </w:numPr>
        <w:jc w:val="both"/>
        <w:rPr>
          <w:lang w:val="en-PH"/>
        </w:rPr>
      </w:pPr>
      <w:r>
        <w:rPr>
          <w:lang w:val="en-PH"/>
        </w:rPr>
        <w:t>Any damage to the equipment shall be investigated to determine whether it is accidental or negligence.</w:t>
      </w:r>
    </w:p>
    <w:p w14:paraId="603393CB" w14:textId="77777777" w:rsidR="0033241B" w:rsidRPr="005F4AEC" w:rsidRDefault="0033241B" w:rsidP="00725CA7">
      <w:pPr>
        <w:pStyle w:val="ListParagraph"/>
        <w:numPr>
          <w:ilvl w:val="0"/>
          <w:numId w:val="5"/>
        </w:numPr>
        <w:jc w:val="both"/>
        <w:rPr>
          <w:lang w:val="en-PH"/>
        </w:rPr>
      </w:pPr>
      <w:r w:rsidRPr="005F4AEC">
        <w:rPr>
          <w:lang w:val="en-PH"/>
        </w:rPr>
        <w:t>The cost of any damage to the equipment or property will be evaluated and determined by the assessor.</w:t>
      </w:r>
    </w:p>
    <w:p w14:paraId="35B9C6BC" w14:textId="77777777" w:rsidR="00725CA7" w:rsidRDefault="006D6EAA" w:rsidP="00725CA7">
      <w:pPr>
        <w:pStyle w:val="ListParagraph"/>
        <w:numPr>
          <w:ilvl w:val="0"/>
          <w:numId w:val="5"/>
        </w:numPr>
        <w:jc w:val="both"/>
        <w:rPr>
          <w:lang w:val="en-PH"/>
        </w:rPr>
      </w:pPr>
      <w:r>
        <w:rPr>
          <w:lang w:val="en-PH"/>
        </w:rPr>
        <w:t>In cases where the cause</w:t>
      </w:r>
      <w:r w:rsidR="000F37DA">
        <w:rPr>
          <w:lang w:val="en-PH"/>
        </w:rPr>
        <w:t xml:space="preserve"> of the </w:t>
      </w:r>
      <w:r w:rsidR="00A06FA2" w:rsidRPr="00AF04FE">
        <w:rPr>
          <w:lang w:val="en-PH"/>
        </w:rPr>
        <w:t>damage</w:t>
      </w:r>
      <w:r>
        <w:rPr>
          <w:lang w:val="en-PH"/>
        </w:rPr>
        <w:t xml:space="preserve"> is</w:t>
      </w:r>
      <w:r w:rsidR="00A06FA2" w:rsidRPr="00AF04FE">
        <w:rPr>
          <w:lang w:val="en-PH"/>
        </w:rPr>
        <w:t xml:space="preserve"> thru negligence</w:t>
      </w:r>
      <w:r w:rsidR="000F37DA">
        <w:rPr>
          <w:lang w:val="en-PH"/>
        </w:rPr>
        <w:t>,</w:t>
      </w:r>
      <w:r w:rsidR="00A06FA2" w:rsidRPr="00AF04FE">
        <w:rPr>
          <w:lang w:val="en-PH"/>
        </w:rPr>
        <w:t xml:space="preserve"> </w:t>
      </w:r>
      <w:r w:rsidR="00B15744" w:rsidRPr="00214686">
        <w:rPr>
          <w:b/>
          <w:lang w:val="en-PH"/>
        </w:rPr>
        <w:t>fifty percent (50%)</w:t>
      </w:r>
      <w:r>
        <w:rPr>
          <w:lang w:val="en-PH"/>
        </w:rPr>
        <w:t xml:space="preserve"> of the cost</w:t>
      </w:r>
      <w:r w:rsidR="000F37DA">
        <w:rPr>
          <w:lang w:val="en-PH"/>
        </w:rPr>
        <w:t xml:space="preserve"> shall</w:t>
      </w:r>
      <w:r w:rsidR="00A06FA2" w:rsidRPr="00AF04FE">
        <w:rPr>
          <w:lang w:val="en-PH"/>
        </w:rPr>
        <w:t xml:space="preserve"> be shouldered by the user</w:t>
      </w:r>
      <w:r w:rsidR="007C309B">
        <w:rPr>
          <w:lang w:val="en-PH"/>
        </w:rPr>
        <w:t>/borrower</w:t>
      </w:r>
      <w:r w:rsidR="00A06FA2" w:rsidRPr="00AF04FE">
        <w:rPr>
          <w:lang w:val="en-PH"/>
        </w:rPr>
        <w:t>.</w:t>
      </w:r>
    </w:p>
    <w:p w14:paraId="3309FB08" w14:textId="77777777" w:rsidR="00AF04FE" w:rsidRDefault="0033241B" w:rsidP="00725CA7">
      <w:pPr>
        <w:pStyle w:val="ListParagraph"/>
        <w:numPr>
          <w:ilvl w:val="0"/>
          <w:numId w:val="5"/>
        </w:numPr>
        <w:jc w:val="both"/>
        <w:rPr>
          <w:lang w:val="en-PH"/>
        </w:rPr>
      </w:pPr>
      <w:r>
        <w:rPr>
          <w:lang w:val="en-PH"/>
        </w:rPr>
        <w:t xml:space="preserve">If the damaged was </w:t>
      </w:r>
      <w:r w:rsidRPr="005F4AEC">
        <w:rPr>
          <w:lang w:val="en-PH"/>
        </w:rPr>
        <w:t>caused</w:t>
      </w:r>
      <w:r w:rsidR="008521E8">
        <w:rPr>
          <w:lang w:val="en-PH"/>
        </w:rPr>
        <w:t xml:space="preserve"> by somebody other than the borrower</w:t>
      </w:r>
      <w:r w:rsidR="002C34A4">
        <w:rPr>
          <w:lang w:val="en-PH"/>
        </w:rPr>
        <w:t>,</w:t>
      </w:r>
      <w:r w:rsidR="008521E8">
        <w:rPr>
          <w:lang w:val="en-PH"/>
        </w:rPr>
        <w:t xml:space="preserve"> the same sanction applies; it is because the borrower has the moral liability since she/he is the borrower. It is up to them how to settle matter</w:t>
      </w:r>
      <w:r w:rsidR="002C34A4">
        <w:rPr>
          <w:lang w:val="en-PH"/>
        </w:rPr>
        <w:t xml:space="preserve"> between them</w:t>
      </w:r>
      <w:r w:rsidR="008521E8">
        <w:rPr>
          <w:lang w:val="en-PH"/>
        </w:rPr>
        <w:t>.</w:t>
      </w:r>
    </w:p>
    <w:p w14:paraId="20F0287E" w14:textId="77777777" w:rsidR="008521E8" w:rsidRDefault="00011D3E" w:rsidP="00725CA7">
      <w:pPr>
        <w:pStyle w:val="ListParagraph"/>
        <w:numPr>
          <w:ilvl w:val="0"/>
          <w:numId w:val="5"/>
        </w:numPr>
        <w:jc w:val="both"/>
        <w:rPr>
          <w:lang w:val="en-PH"/>
        </w:rPr>
      </w:pPr>
      <w:r>
        <w:rPr>
          <w:lang w:val="en-PH"/>
        </w:rPr>
        <w:t>In case of theft, the user/borrower shall have the full responsibility of the equipment.</w:t>
      </w:r>
    </w:p>
    <w:p w14:paraId="29FBF161" w14:textId="0C9D93FE" w:rsidR="00554761" w:rsidRPr="005F4AEC" w:rsidRDefault="00011D3E" w:rsidP="00554761">
      <w:pPr>
        <w:pStyle w:val="ListParagraph"/>
        <w:numPr>
          <w:ilvl w:val="0"/>
          <w:numId w:val="5"/>
        </w:numPr>
        <w:jc w:val="both"/>
        <w:rPr>
          <w:rFonts w:cstheme="minorHAnsi"/>
          <w:lang w:val="en-PH"/>
        </w:rPr>
      </w:pPr>
      <w:r w:rsidRPr="00554761">
        <w:rPr>
          <w:rFonts w:cstheme="minorHAnsi"/>
          <w:lang w:val="en-PH"/>
        </w:rPr>
        <w:t>The PAO then shall determine the amount or the cost of the lost equipment based on the inventory</w:t>
      </w:r>
      <w:r w:rsidR="00554761" w:rsidRPr="00554761">
        <w:rPr>
          <w:rFonts w:cstheme="minorHAnsi"/>
          <w:lang w:val="en-PH"/>
        </w:rPr>
        <w:t xml:space="preserve"> </w:t>
      </w:r>
      <w:r w:rsidR="00554761" w:rsidRPr="005F4AEC">
        <w:rPr>
          <w:rFonts w:cstheme="minorHAnsi"/>
          <w:lang w:val="en-PH"/>
        </w:rPr>
        <w:t>listing</w:t>
      </w:r>
      <w:r w:rsidRPr="005F4AEC">
        <w:rPr>
          <w:rFonts w:cstheme="minorHAnsi"/>
          <w:lang w:val="en-PH"/>
        </w:rPr>
        <w:t>.</w:t>
      </w:r>
      <w:r w:rsidR="00B168F8" w:rsidRPr="005F4AEC">
        <w:rPr>
          <w:rFonts w:cstheme="minorHAnsi"/>
          <w:lang w:val="en-PH"/>
        </w:rPr>
        <w:t xml:space="preserve"> </w:t>
      </w:r>
      <w:r w:rsidR="00554761" w:rsidRPr="005F4AEC">
        <w:rPr>
          <w:rFonts w:cstheme="minorHAnsi"/>
          <w:lang w:val="en-PH"/>
        </w:rPr>
        <w:t xml:space="preserve"> </w:t>
      </w:r>
      <w:r w:rsidR="00554761" w:rsidRPr="005F4AEC">
        <w:rPr>
          <w:rFonts w:cstheme="minorHAnsi"/>
        </w:rPr>
        <w:t xml:space="preserve">Lost/damaged and stolen items must be replaced by the accountable person with an equally valued and similar function with that of the lost/damaged/stolen item. </w:t>
      </w:r>
      <w:r w:rsidR="00554761" w:rsidRPr="005F4AEC">
        <w:rPr>
          <w:rFonts w:cstheme="minorHAnsi"/>
          <w:lang w:val="en-PH"/>
        </w:rPr>
        <w:t>Current replacement cost shall mean the amount of money required to replace an asset with equal value and function at the current market price.</w:t>
      </w:r>
    </w:p>
    <w:p w14:paraId="14432488" w14:textId="77777777" w:rsidR="00554761" w:rsidRPr="005F4AEC" w:rsidRDefault="00554761" w:rsidP="00554761">
      <w:pPr>
        <w:pStyle w:val="ListParagraph"/>
        <w:ind w:left="1440"/>
        <w:jc w:val="both"/>
        <w:rPr>
          <w:rFonts w:cstheme="minorHAnsi"/>
          <w:lang w:val="en-PH"/>
        </w:rPr>
      </w:pPr>
    </w:p>
    <w:p w14:paraId="7179BC51" w14:textId="40B24735" w:rsidR="00554761" w:rsidRPr="005F4AEC" w:rsidRDefault="00554761" w:rsidP="00554761">
      <w:pPr>
        <w:pStyle w:val="ListParagraph"/>
        <w:numPr>
          <w:ilvl w:val="0"/>
          <w:numId w:val="5"/>
        </w:numPr>
        <w:spacing w:after="0" w:line="240" w:lineRule="auto"/>
        <w:jc w:val="both"/>
        <w:rPr>
          <w:rFonts w:cstheme="minorHAnsi"/>
          <w:lang w:val="en-PH"/>
        </w:rPr>
      </w:pPr>
      <w:r w:rsidRPr="005F4AEC">
        <w:rPr>
          <w:rFonts w:cstheme="minorHAnsi"/>
        </w:rPr>
        <w:t xml:space="preserve">The accountable person may opt for a salary deduction up to three (3) months only. </w:t>
      </w:r>
    </w:p>
    <w:p w14:paraId="00D9B64D" w14:textId="77777777" w:rsidR="00554761" w:rsidRPr="005F4AEC" w:rsidRDefault="00554761" w:rsidP="00554761">
      <w:pPr>
        <w:pStyle w:val="ListParagraph"/>
        <w:ind w:left="1440"/>
        <w:jc w:val="both"/>
        <w:rPr>
          <w:lang w:val="en-PH"/>
        </w:rPr>
      </w:pPr>
    </w:p>
    <w:p w14:paraId="28602AF1" w14:textId="77777777" w:rsidR="00C248B0" w:rsidRPr="005F4AEC" w:rsidRDefault="006979F1" w:rsidP="006979F1">
      <w:pPr>
        <w:jc w:val="both"/>
        <w:rPr>
          <w:lang w:val="en-PH"/>
        </w:rPr>
      </w:pPr>
      <w:r w:rsidRPr="005F4AEC">
        <w:rPr>
          <w:b/>
          <w:lang w:val="en-PH"/>
        </w:rPr>
        <w:t>ON ROLLING EQUIPMENTS/VEHICLES</w:t>
      </w:r>
      <w:r w:rsidR="002B08F8" w:rsidRPr="005F4AEC">
        <w:rPr>
          <w:lang w:val="en-PH"/>
        </w:rPr>
        <w:tab/>
      </w:r>
    </w:p>
    <w:p w14:paraId="0C5C1A39" w14:textId="77777777" w:rsidR="00AA4BCD" w:rsidRDefault="002B08F8" w:rsidP="006979F1">
      <w:pPr>
        <w:jc w:val="both"/>
        <w:rPr>
          <w:lang w:val="en-PH"/>
        </w:rPr>
      </w:pPr>
      <w:r>
        <w:rPr>
          <w:lang w:val="en-PH"/>
        </w:rPr>
        <w:t xml:space="preserve">One of the university’s </w:t>
      </w:r>
      <w:r w:rsidR="00771BCE">
        <w:rPr>
          <w:lang w:val="en-PH"/>
        </w:rPr>
        <w:t>objectives</w:t>
      </w:r>
      <w:r>
        <w:rPr>
          <w:lang w:val="en-PH"/>
        </w:rPr>
        <w:t xml:space="preserve"> is to provide its stakeholders</w:t>
      </w:r>
      <w:r w:rsidR="00771BCE">
        <w:rPr>
          <w:lang w:val="en-PH"/>
        </w:rPr>
        <w:t xml:space="preserve"> as well as the </w:t>
      </w:r>
      <w:r w:rsidR="00F83FD4">
        <w:rPr>
          <w:lang w:val="en-PH"/>
        </w:rPr>
        <w:t>religious admin, faculty</w:t>
      </w:r>
      <w:r w:rsidR="00216862" w:rsidRPr="00216862">
        <w:rPr>
          <w:color w:val="FF0000"/>
          <w:lang w:val="en-PH"/>
        </w:rPr>
        <w:t>,</w:t>
      </w:r>
      <w:r w:rsidR="00F83FD4">
        <w:rPr>
          <w:lang w:val="en-PH"/>
        </w:rPr>
        <w:t xml:space="preserve"> and staff</w:t>
      </w:r>
      <w:r>
        <w:rPr>
          <w:lang w:val="en-PH"/>
        </w:rPr>
        <w:t xml:space="preserve"> </w:t>
      </w:r>
      <w:r w:rsidR="00777937">
        <w:rPr>
          <w:lang w:val="en-PH"/>
        </w:rPr>
        <w:t>or</w:t>
      </w:r>
      <w:r w:rsidR="00081716">
        <w:rPr>
          <w:lang w:val="en-PH"/>
        </w:rPr>
        <w:t xml:space="preserve"> </w:t>
      </w:r>
      <w:r w:rsidR="00EB0DF4">
        <w:rPr>
          <w:lang w:val="en-PH"/>
        </w:rPr>
        <w:t xml:space="preserve">any passenger for that matter </w:t>
      </w:r>
      <w:r w:rsidR="00777937">
        <w:rPr>
          <w:lang w:val="en-PH"/>
        </w:rPr>
        <w:t>with a safe,</w:t>
      </w:r>
      <w:r>
        <w:rPr>
          <w:lang w:val="en-PH"/>
        </w:rPr>
        <w:t xml:space="preserve"> sound</w:t>
      </w:r>
      <w:r w:rsidR="00216862" w:rsidRPr="00216862">
        <w:rPr>
          <w:color w:val="FF0000"/>
          <w:lang w:val="en-PH"/>
        </w:rPr>
        <w:t>,</w:t>
      </w:r>
      <w:r w:rsidR="00777937">
        <w:rPr>
          <w:lang w:val="en-PH"/>
        </w:rPr>
        <w:t xml:space="preserve"> and comfortable</w:t>
      </w:r>
      <w:r>
        <w:rPr>
          <w:lang w:val="en-PH"/>
        </w:rPr>
        <w:t xml:space="preserve"> transportation service. For this reason, </w:t>
      </w:r>
      <w:r w:rsidR="00F83FD4">
        <w:rPr>
          <w:lang w:val="en-PH"/>
        </w:rPr>
        <w:t>the PAO as the custodian made a preventive maintenance scheme for all vehicles as one of the safety measures.</w:t>
      </w:r>
    </w:p>
    <w:p w14:paraId="4466B8CD" w14:textId="77777777" w:rsidR="006979F1" w:rsidRDefault="00777937" w:rsidP="006979F1">
      <w:pPr>
        <w:jc w:val="both"/>
        <w:rPr>
          <w:lang w:val="en-PH"/>
        </w:rPr>
      </w:pPr>
      <w:r>
        <w:rPr>
          <w:lang w:val="en-PH"/>
        </w:rPr>
        <w:tab/>
        <w:t>The drivers are reminded to be always extra careful in driving their</w:t>
      </w:r>
      <w:r w:rsidR="00B25A24">
        <w:rPr>
          <w:lang w:val="en-PH"/>
        </w:rPr>
        <w:t xml:space="preserve"> unit. The following are the polic</w:t>
      </w:r>
      <w:r w:rsidR="0068769F">
        <w:rPr>
          <w:lang w:val="en-PH"/>
        </w:rPr>
        <w:t>ies and guidelines</w:t>
      </w:r>
      <w:r w:rsidR="00B25A24">
        <w:rPr>
          <w:lang w:val="en-PH"/>
        </w:rPr>
        <w:t xml:space="preserve"> to achieve safety service at all times:</w:t>
      </w:r>
    </w:p>
    <w:p w14:paraId="33CC5DE0" w14:textId="77777777" w:rsidR="00D30F6C" w:rsidRDefault="00D30F6C" w:rsidP="00B25A24">
      <w:pPr>
        <w:pStyle w:val="ListParagraph"/>
        <w:numPr>
          <w:ilvl w:val="0"/>
          <w:numId w:val="6"/>
        </w:numPr>
        <w:jc w:val="both"/>
        <w:rPr>
          <w:lang w:val="en-PH"/>
        </w:rPr>
      </w:pPr>
      <w:r>
        <w:rPr>
          <w:lang w:val="en-PH"/>
        </w:rPr>
        <w:t>The drivers are expected to check their vehicle unit from time to time.</w:t>
      </w:r>
    </w:p>
    <w:p w14:paraId="423A2634" w14:textId="77777777" w:rsidR="00D30F6C" w:rsidRDefault="00D30F6C" w:rsidP="00B25A24">
      <w:pPr>
        <w:pStyle w:val="ListParagraph"/>
        <w:numPr>
          <w:ilvl w:val="0"/>
          <w:numId w:val="6"/>
        </w:numPr>
        <w:jc w:val="both"/>
        <w:rPr>
          <w:lang w:val="en-PH"/>
        </w:rPr>
      </w:pPr>
      <w:r>
        <w:rPr>
          <w:lang w:val="en-PH"/>
        </w:rPr>
        <w:t>If something is amiss</w:t>
      </w:r>
      <w:r w:rsidR="006055AC">
        <w:rPr>
          <w:lang w:val="en-PH"/>
        </w:rPr>
        <w:t xml:space="preserve"> with the vehicle, the driver</w:t>
      </w:r>
      <w:r>
        <w:rPr>
          <w:lang w:val="en-PH"/>
        </w:rPr>
        <w:t xml:space="preserve"> should inform the PAO and the In-house Mechanic immediately.</w:t>
      </w:r>
    </w:p>
    <w:p w14:paraId="4BD86BD6" w14:textId="77777777" w:rsidR="00D30F6C" w:rsidRDefault="00D30F6C" w:rsidP="00B25A24">
      <w:pPr>
        <w:pStyle w:val="ListParagraph"/>
        <w:numPr>
          <w:ilvl w:val="0"/>
          <w:numId w:val="6"/>
        </w:numPr>
        <w:jc w:val="both"/>
        <w:rPr>
          <w:lang w:val="en-PH"/>
        </w:rPr>
      </w:pPr>
      <w:r>
        <w:rPr>
          <w:lang w:val="en-PH"/>
        </w:rPr>
        <w:t>The drivers are to clean their vehicle unit daily</w:t>
      </w:r>
      <w:r w:rsidR="006055AC">
        <w:rPr>
          <w:lang w:val="en-PH"/>
        </w:rPr>
        <w:t xml:space="preserve"> if possible</w:t>
      </w:r>
      <w:r>
        <w:rPr>
          <w:lang w:val="en-PH"/>
        </w:rPr>
        <w:t>.</w:t>
      </w:r>
    </w:p>
    <w:p w14:paraId="48ADCD81" w14:textId="77777777" w:rsidR="00217B0F" w:rsidRDefault="00217B0F" w:rsidP="00B25A24">
      <w:pPr>
        <w:pStyle w:val="ListParagraph"/>
        <w:numPr>
          <w:ilvl w:val="0"/>
          <w:numId w:val="6"/>
        </w:numPr>
        <w:jc w:val="both"/>
        <w:rPr>
          <w:lang w:val="en-PH"/>
        </w:rPr>
      </w:pPr>
      <w:r>
        <w:rPr>
          <w:lang w:val="en-PH"/>
        </w:rPr>
        <w:t>As safety is the primary concern of the university, the drivers are expected to be careful in driving at all times.</w:t>
      </w:r>
    </w:p>
    <w:p w14:paraId="4EB1A2C2" w14:textId="77777777" w:rsidR="00B25A24" w:rsidRDefault="00D30F6C" w:rsidP="00B25A24">
      <w:pPr>
        <w:pStyle w:val="ListParagraph"/>
        <w:numPr>
          <w:ilvl w:val="0"/>
          <w:numId w:val="6"/>
        </w:numPr>
        <w:jc w:val="both"/>
        <w:rPr>
          <w:lang w:val="en-PH"/>
        </w:rPr>
      </w:pPr>
      <w:r>
        <w:rPr>
          <w:lang w:val="en-PH"/>
        </w:rPr>
        <w:t>During long distance trips, the drivers are expected to keep the vehicle safe from vandals or any unsavoury people especially in places without proper parking areas.</w:t>
      </w:r>
    </w:p>
    <w:p w14:paraId="0FBDBE9A" w14:textId="77777777" w:rsidR="00217B0F" w:rsidRDefault="00FA1301" w:rsidP="00B25A24">
      <w:pPr>
        <w:pStyle w:val="ListParagraph"/>
        <w:numPr>
          <w:ilvl w:val="0"/>
          <w:numId w:val="6"/>
        </w:numPr>
        <w:jc w:val="both"/>
        <w:rPr>
          <w:lang w:val="en-PH"/>
        </w:rPr>
      </w:pPr>
      <w:r>
        <w:rPr>
          <w:lang w:val="en-PH"/>
        </w:rPr>
        <w:t>The drivers are expected to follow the destination in the reservation form; no diversion</w:t>
      </w:r>
      <w:r w:rsidR="006055AC">
        <w:rPr>
          <w:lang w:val="en-PH"/>
        </w:rPr>
        <w:t>, change or</w:t>
      </w:r>
      <w:r>
        <w:rPr>
          <w:lang w:val="en-PH"/>
        </w:rPr>
        <w:t xml:space="preserve"> </w:t>
      </w:r>
      <w:r w:rsidR="006055AC">
        <w:rPr>
          <w:lang w:val="en-PH"/>
        </w:rPr>
        <w:t xml:space="preserve">addition of destination </w:t>
      </w:r>
      <w:r>
        <w:rPr>
          <w:lang w:val="en-PH"/>
        </w:rPr>
        <w:t>unless approved by the PAO.</w:t>
      </w:r>
    </w:p>
    <w:p w14:paraId="7D45D06A" w14:textId="77777777" w:rsidR="006055AC" w:rsidRDefault="00763357" w:rsidP="00763357">
      <w:pPr>
        <w:jc w:val="both"/>
        <w:rPr>
          <w:lang w:val="en-PH"/>
        </w:rPr>
      </w:pPr>
      <w:r w:rsidRPr="00763357">
        <w:rPr>
          <w:b/>
          <w:lang w:val="en-PH"/>
        </w:rPr>
        <w:t>SANCTIONS</w:t>
      </w:r>
      <w:r>
        <w:rPr>
          <w:lang w:val="en-PH"/>
        </w:rPr>
        <w:t>:</w:t>
      </w:r>
    </w:p>
    <w:p w14:paraId="7A5974BB" w14:textId="0D7887D9" w:rsidR="006B0598" w:rsidRPr="005F4AEC" w:rsidRDefault="00742D12" w:rsidP="005F4AEC">
      <w:pPr>
        <w:pStyle w:val="ListParagraph"/>
        <w:numPr>
          <w:ilvl w:val="0"/>
          <w:numId w:val="9"/>
        </w:numPr>
        <w:jc w:val="both"/>
        <w:rPr>
          <w:color w:val="FF0000"/>
          <w:lang w:val="en-PH"/>
        </w:rPr>
      </w:pPr>
      <w:r w:rsidRPr="005F4AEC">
        <w:rPr>
          <w:lang w:val="en-PH"/>
        </w:rPr>
        <w:t>In case of accident involving other vehicle,</w:t>
      </w:r>
      <w:r w:rsidR="00436FF0" w:rsidRPr="005F4AEC">
        <w:rPr>
          <w:lang w:val="en-PH"/>
        </w:rPr>
        <w:t xml:space="preserve"> police blotter report is</w:t>
      </w:r>
      <w:r w:rsidR="00216862" w:rsidRPr="005F4AEC">
        <w:rPr>
          <w:lang w:val="en-PH"/>
        </w:rPr>
        <w:t xml:space="preserve"> to be done as</w:t>
      </w:r>
      <w:r w:rsidR="00436FF0" w:rsidRPr="005F4AEC">
        <w:rPr>
          <w:lang w:val="en-PH"/>
        </w:rPr>
        <w:t xml:space="preserve"> the standard operating procedure</w:t>
      </w:r>
      <w:r w:rsidRPr="005F4AEC">
        <w:rPr>
          <w:lang w:val="en-PH"/>
        </w:rPr>
        <w:t xml:space="preserve">.  </w:t>
      </w:r>
      <w:r w:rsidR="00216862" w:rsidRPr="005F4AEC">
        <w:rPr>
          <w:lang w:val="en-PH"/>
        </w:rPr>
        <w:t xml:space="preserve"> The police report which includes the actual sketch of the incident will determine insurance claims after. If the fault lies on the USJ-R driver, the participation fee shall be shouldered by the said driver</w:t>
      </w:r>
      <w:r w:rsidR="00216862" w:rsidRPr="005F4AEC">
        <w:rPr>
          <w:color w:val="FF0000"/>
          <w:lang w:val="en-PH"/>
        </w:rPr>
        <w:t xml:space="preserve">. </w:t>
      </w:r>
    </w:p>
    <w:p w14:paraId="54E01E72" w14:textId="77777777" w:rsidR="00975A02" w:rsidRDefault="006B0598" w:rsidP="00975A02">
      <w:pPr>
        <w:pStyle w:val="ListParagraph"/>
        <w:numPr>
          <w:ilvl w:val="0"/>
          <w:numId w:val="9"/>
        </w:numPr>
        <w:jc w:val="both"/>
        <w:rPr>
          <w:lang w:val="en-PH"/>
        </w:rPr>
      </w:pPr>
      <w:r>
        <w:rPr>
          <w:lang w:val="en-PH"/>
        </w:rPr>
        <w:t>Whether</w:t>
      </w:r>
      <w:r w:rsidR="00975A02">
        <w:rPr>
          <w:lang w:val="en-PH"/>
        </w:rPr>
        <w:t xml:space="preserve"> the </w:t>
      </w:r>
      <w:r w:rsidR="007E34C5">
        <w:rPr>
          <w:lang w:val="en-PH"/>
        </w:rPr>
        <w:t xml:space="preserve">damage is </w:t>
      </w:r>
      <w:r w:rsidR="0085122F">
        <w:rPr>
          <w:lang w:val="en-PH"/>
        </w:rPr>
        <w:t>accident</w:t>
      </w:r>
      <w:r w:rsidR="007E34C5">
        <w:rPr>
          <w:lang w:val="en-PH"/>
        </w:rPr>
        <w:t>al or due to negligence that</w:t>
      </w:r>
      <w:r w:rsidR="0085122F">
        <w:rPr>
          <w:lang w:val="en-PH"/>
        </w:rPr>
        <w:t xml:space="preserve"> involved property within the perimeter of the campus, the</w:t>
      </w:r>
      <w:r w:rsidR="00216862">
        <w:rPr>
          <w:lang w:val="en-PH"/>
        </w:rPr>
        <w:t xml:space="preserve"> </w:t>
      </w:r>
      <w:r w:rsidR="00216862" w:rsidRPr="005F4AEC">
        <w:rPr>
          <w:lang w:val="en-PH"/>
        </w:rPr>
        <w:t>damage</w:t>
      </w:r>
      <w:r w:rsidR="0085122F" w:rsidRPr="005F4AEC">
        <w:rPr>
          <w:lang w:val="en-PH"/>
        </w:rPr>
        <w:t xml:space="preserve"> </w:t>
      </w:r>
      <w:r w:rsidR="0085122F">
        <w:rPr>
          <w:lang w:val="en-PH"/>
        </w:rPr>
        <w:t xml:space="preserve">shall be assessed and evaluated by the Campus Planning Office. </w:t>
      </w:r>
      <w:r w:rsidR="00CC71DA">
        <w:rPr>
          <w:lang w:val="en-PH"/>
        </w:rPr>
        <w:t xml:space="preserve">The </w:t>
      </w:r>
      <w:r w:rsidR="0085122F">
        <w:rPr>
          <w:lang w:val="en-PH"/>
        </w:rPr>
        <w:t>CPO may</w:t>
      </w:r>
      <w:r w:rsidR="007E34C5">
        <w:rPr>
          <w:lang w:val="en-PH"/>
        </w:rPr>
        <w:t xml:space="preserve"> ask</w:t>
      </w:r>
      <w:r w:rsidR="0085122F">
        <w:rPr>
          <w:lang w:val="en-PH"/>
        </w:rPr>
        <w:t xml:space="preserve"> the supplier for a quotation of the damage but whatever is the cost, fifty percent (50%) of it shall be shouldered by the erring driver.</w:t>
      </w:r>
    </w:p>
    <w:p w14:paraId="34FCE6A3" w14:textId="77777777" w:rsidR="00C5016D" w:rsidRPr="00C5016D" w:rsidRDefault="00C5016D" w:rsidP="00C5016D">
      <w:pPr>
        <w:pStyle w:val="ListParagraph"/>
        <w:rPr>
          <w:lang w:val="en-PH"/>
        </w:rPr>
      </w:pPr>
    </w:p>
    <w:p w14:paraId="6528D248" w14:textId="08666ADF" w:rsidR="00C5016D" w:rsidRDefault="00C5016D" w:rsidP="00975A02">
      <w:pPr>
        <w:pStyle w:val="ListParagraph"/>
        <w:numPr>
          <w:ilvl w:val="0"/>
          <w:numId w:val="9"/>
        </w:numPr>
        <w:jc w:val="both"/>
        <w:rPr>
          <w:lang w:val="en-PH"/>
        </w:rPr>
      </w:pPr>
      <w:r>
        <w:rPr>
          <w:lang w:val="en-PH"/>
        </w:rPr>
        <w:t>Whatever kind of damage there might</w:t>
      </w:r>
      <w:r w:rsidR="007D169D">
        <w:rPr>
          <w:lang w:val="en-PH"/>
        </w:rPr>
        <w:t xml:space="preserve"> </w:t>
      </w:r>
      <w:r>
        <w:rPr>
          <w:lang w:val="en-PH"/>
        </w:rPr>
        <w:t>be</w:t>
      </w:r>
      <w:r w:rsidR="007D169D">
        <w:rPr>
          <w:lang w:val="en-PH"/>
        </w:rPr>
        <w:t xml:space="preserve"> (e.g. error in refuelling)</w:t>
      </w:r>
      <w:r>
        <w:rPr>
          <w:lang w:val="en-PH"/>
        </w:rPr>
        <w:t xml:space="preserve"> in the vehicle, the erring driver shall be liable for </w:t>
      </w:r>
      <w:r w:rsidRPr="00214686">
        <w:rPr>
          <w:b/>
          <w:lang w:val="en-PH"/>
        </w:rPr>
        <w:t>fifty percent (50%)</w:t>
      </w:r>
      <w:r>
        <w:rPr>
          <w:lang w:val="en-PH"/>
        </w:rPr>
        <w:t xml:space="preserve"> of the cost. </w:t>
      </w:r>
    </w:p>
    <w:p w14:paraId="1BEEC4E1" w14:textId="77777777" w:rsidR="001C67C7" w:rsidRPr="001C67C7" w:rsidRDefault="001C67C7" w:rsidP="001C67C7">
      <w:pPr>
        <w:pStyle w:val="ListParagraph"/>
        <w:rPr>
          <w:lang w:val="en-PH"/>
        </w:rPr>
      </w:pPr>
    </w:p>
    <w:p w14:paraId="5C1E92B3" w14:textId="0ABE297D" w:rsidR="001C67C7" w:rsidRPr="005F4AEC" w:rsidRDefault="001C67C7" w:rsidP="001C67C7">
      <w:pPr>
        <w:pStyle w:val="ListParagraph"/>
        <w:numPr>
          <w:ilvl w:val="0"/>
          <w:numId w:val="9"/>
        </w:numPr>
        <w:spacing w:after="0" w:line="240" w:lineRule="auto"/>
        <w:jc w:val="both"/>
        <w:rPr>
          <w:rFonts w:cstheme="minorHAnsi"/>
          <w:lang w:val="en-PH"/>
        </w:rPr>
      </w:pPr>
      <w:r w:rsidRPr="005F4AEC">
        <w:rPr>
          <w:rFonts w:cstheme="minorHAnsi"/>
        </w:rPr>
        <w:t xml:space="preserve">The accountable person may opt for a salary deduction up to three (3) months only. </w:t>
      </w:r>
    </w:p>
    <w:p w14:paraId="3373DCEA" w14:textId="77777777" w:rsidR="00975A02" w:rsidRPr="00975A02" w:rsidRDefault="00975A02" w:rsidP="00975A02">
      <w:pPr>
        <w:jc w:val="both"/>
        <w:rPr>
          <w:lang w:val="en-PH"/>
        </w:rPr>
      </w:pPr>
    </w:p>
    <w:sectPr w:rsidR="00975A02" w:rsidRPr="00975A02" w:rsidSect="006A2F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1662C4"/>
    <w:multiLevelType w:val="hybridMultilevel"/>
    <w:tmpl w:val="37C26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B75EE9"/>
    <w:multiLevelType w:val="hybridMultilevel"/>
    <w:tmpl w:val="A03CB7EE"/>
    <w:lvl w:ilvl="0" w:tplc="B9881A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32B2DD3"/>
    <w:multiLevelType w:val="hybridMultilevel"/>
    <w:tmpl w:val="57C0ECCC"/>
    <w:lvl w:ilvl="0" w:tplc="1F80F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882531"/>
    <w:multiLevelType w:val="hybridMultilevel"/>
    <w:tmpl w:val="04C2E3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782204"/>
    <w:multiLevelType w:val="hybridMultilevel"/>
    <w:tmpl w:val="2996EC4C"/>
    <w:lvl w:ilvl="0" w:tplc="4ABEB1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6260722"/>
    <w:multiLevelType w:val="hybridMultilevel"/>
    <w:tmpl w:val="C292DEC4"/>
    <w:lvl w:ilvl="0" w:tplc="A5E84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8153A39"/>
    <w:multiLevelType w:val="hybridMultilevel"/>
    <w:tmpl w:val="1AE8AD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69631D"/>
    <w:multiLevelType w:val="hybridMultilevel"/>
    <w:tmpl w:val="4F7EFA2E"/>
    <w:lvl w:ilvl="0" w:tplc="5C2EE352">
      <w:start w:val="1"/>
      <w:numFmt w:val="decimal"/>
      <w:lvlText w:val="%1)"/>
      <w:lvlJc w:val="left"/>
      <w:pPr>
        <w:ind w:left="1070" w:hanging="360"/>
      </w:pPr>
      <w:rPr>
        <w:rFonts w:asciiTheme="minorHAnsi" w:eastAsiaTheme="minorHAnsi" w:hAnsiTheme="minorHAnsi" w:cstheme="minorBidi"/>
        <w:color w:val="auto"/>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8" w15:restartNumberingAfterBreak="0">
    <w:nsid w:val="723D619B"/>
    <w:multiLevelType w:val="hybridMultilevel"/>
    <w:tmpl w:val="A7F86950"/>
    <w:lvl w:ilvl="0" w:tplc="3C38A18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D64278B"/>
    <w:multiLevelType w:val="hybridMultilevel"/>
    <w:tmpl w:val="45F418EC"/>
    <w:lvl w:ilvl="0" w:tplc="E66C3AE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5"/>
  </w:num>
  <w:num w:numId="3">
    <w:abstractNumId w:val="2"/>
  </w:num>
  <w:num w:numId="4">
    <w:abstractNumId w:val="9"/>
  </w:num>
  <w:num w:numId="5">
    <w:abstractNumId w:val="8"/>
  </w:num>
  <w:num w:numId="6">
    <w:abstractNumId w:val="6"/>
  </w:num>
  <w:num w:numId="7">
    <w:abstractNumId w:val="0"/>
  </w:num>
  <w:num w:numId="8">
    <w:abstractNumId w:val="4"/>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yApIGxpaGJuYmRko6SsGpxcWZ+XkgBSa1AMK6XEQsAAAA"/>
  </w:docVars>
  <w:rsids>
    <w:rsidRoot w:val="003F748E"/>
    <w:rsid w:val="000110B3"/>
    <w:rsid w:val="00011D3E"/>
    <w:rsid w:val="00012232"/>
    <w:rsid w:val="00050686"/>
    <w:rsid w:val="000641AE"/>
    <w:rsid w:val="0007113A"/>
    <w:rsid w:val="00080B38"/>
    <w:rsid w:val="00081716"/>
    <w:rsid w:val="000A5603"/>
    <w:rsid w:val="000F37DA"/>
    <w:rsid w:val="00107300"/>
    <w:rsid w:val="001522B9"/>
    <w:rsid w:val="001B1096"/>
    <w:rsid w:val="001C67C7"/>
    <w:rsid w:val="001F5D6D"/>
    <w:rsid w:val="0021424D"/>
    <w:rsid w:val="00214686"/>
    <w:rsid w:val="00216862"/>
    <w:rsid w:val="00217B0F"/>
    <w:rsid w:val="002B08F8"/>
    <w:rsid w:val="002C0850"/>
    <w:rsid w:val="002C34A4"/>
    <w:rsid w:val="002E18BE"/>
    <w:rsid w:val="002F2C66"/>
    <w:rsid w:val="003103A1"/>
    <w:rsid w:val="0033241B"/>
    <w:rsid w:val="00390639"/>
    <w:rsid w:val="0039359D"/>
    <w:rsid w:val="003A1578"/>
    <w:rsid w:val="003C296E"/>
    <w:rsid w:val="003D6B8A"/>
    <w:rsid w:val="003F26FD"/>
    <w:rsid w:val="003F748E"/>
    <w:rsid w:val="004301EE"/>
    <w:rsid w:val="004353A1"/>
    <w:rsid w:val="00436FF0"/>
    <w:rsid w:val="00476659"/>
    <w:rsid w:val="004B64EC"/>
    <w:rsid w:val="004E1B4F"/>
    <w:rsid w:val="0050138A"/>
    <w:rsid w:val="0051058B"/>
    <w:rsid w:val="00521019"/>
    <w:rsid w:val="00523F97"/>
    <w:rsid w:val="00524DED"/>
    <w:rsid w:val="00526340"/>
    <w:rsid w:val="00550F0F"/>
    <w:rsid w:val="00554761"/>
    <w:rsid w:val="005F4AEC"/>
    <w:rsid w:val="006055AC"/>
    <w:rsid w:val="00617C02"/>
    <w:rsid w:val="006700D9"/>
    <w:rsid w:val="00685EBD"/>
    <w:rsid w:val="0068769F"/>
    <w:rsid w:val="006979F1"/>
    <w:rsid w:val="006A2D36"/>
    <w:rsid w:val="006A2F13"/>
    <w:rsid w:val="006B0598"/>
    <w:rsid w:val="006D6EAA"/>
    <w:rsid w:val="006E51C9"/>
    <w:rsid w:val="00725CA7"/>
    <w:rsid w:val="00742D12"/>
    <w:rsid w:val="00743B0A"/>
    <w:rsid w:val="00763357"/>
    <w:rsid w:val="00771BCE"/>
    <w:rsid w:val="00777937"/>
    <w:rsid w:val="0079412D"/>
    <w:rsid w:val="007C309B"/>
    <w:rsid w:val="007D169D"/>
    <w:rsid w:val="007E34C5"/>
    <w:rsid w:val="008276CE"/>
    <w:rsid w:val="0085122F"/>
    <w:rsid w:val="008521E8"/>
    <w:rsid w:val="008D7EE2"/>
    <w:rsid w:val="008E3ACD"/>
    <w:rsid w:val="00901EEC"/>
    <w:rsid w:val="00975A02"/>
    <w:rsid w:val="00975E72"/>
    <w:rsid w:val="00992B9A"/>
    <w:rsid w:val="00A06FA2"/>
    <w:rsid w:val="00A10B22"/>
    <w:rsid w:val="00A23C15"/>
    <w:rsid w:val="00A368F8"/>
    <w:rsid w:val="00A561F8"/>
    <w:rsid w:val="00A7761C"/>
    <w:rsid w:val="00A8245C"/>
    <w:rsid w:val="00AA4BCD"/>
    <w:rsid w:val="00AD2AE8"/>
    <w:rsid w:val="00AD7518"/>
    <w:rsid w:val="00AE6A91"/>
    <w:rsid w:val="00AE7F2E"/>
    <w:rsid w:val="00AF04FE"/>
    <w:rsid w:val="00B15744"/>
    <w:rsid w:val="00B168F8"/>
    <w:rsid w:val="00B25A24"/>
    <w:rsid w:val="00B66FB7"/>
    <w:rsid w:val="00BA1136"/>
    <w:rsid w:val="00BC5D19"/>
    <w:rsid w:val="00C033F6"/>
    <w:rsid w:val="00C248B0"/>
    <w:rsid w:val="00C5016D"/>
    <w:rsid w:val="00C56DD7"/>
    <w:rsid w:val="00CC71DA"/>
    <w:rsid w:val="00D30F6C"/>
    <w:rsid w:val="00D512D0"/>
    <w:rsid w:val="00D5359F"/>
    <w:rsid w:val="00D959A8"/>
    <w:rsid w:val="00DB0014"/>
    <w:rsid w:val="00DD03A5"/>
    <w:rsid w:val="00DF3B49"/>
    <w:rsid w:val="00DF4405"/>
    <w:rsid w:val="00E05263"/>
    <w:rsid w:val="00E401C9"/>
    <w:rsid w:val="00EB0DF4"/>
    <w:rsid w:val="00EC7841"/>
    <w:rsid w:val="00ED5B5F"/>
    <w:rsid w:val="00EF2752"/>
    <w:rsid w:val="00EF77E5"/>
    <w:rsid w:val="00F23C80"/>
    <w:rsid w:val="00F60232"/>
    <w:rsid w:val="00F65384"/>
    <w:rsid w:val="00F83FD4"/>
    <w:rsid w:val="00FA1301"/>
    <w:rsid w:val="00FA5517"/>
    <w:rsid w:val="00FF4F1D"/>
    <w:rsid w:val="00FF6E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3C07A"/>
  <w15:docId w15:val="{9D9BD134-6148-4266-9FC0-A652B0D28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F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29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80</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mcmain</dc:creator>
  <cp:lastModifiedBy>MamBren</cp:lastModifiedBy>
  <cp:revision>3</cp:revision>
  <dcterms:created xsi:type="dcterms:W3CDTF">2020-11-09T03:19:00Z</dcterms:created>
  <dcterms:modified xsi:type="dcterms:W3CDTF">2020-11-09T04:06:00Z</dcterms:modified>
</cp:coreProperties>
</file>